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manual-de-usuario---administrador"/>
    <w:p>
      <w:pPr>
        <w:pStyle w:val="Heading1"/>
      </w:pPr>
      <w:r>
        <w:t xml:space="preserve">🔐 Manual de Usuario - Administrador</w:t>
      </w:r>
    </w:p>
    <w:bookmarkStart w:id="20" w:name="meditrack---sistema-de-gestión-médica"/>
    <w:p>
      <w:pPr>
        <w:pStyle w:val="Heading2"/>
      </w:pPr>
      <w:r>
        <w:t xml:space="preserve">MediTrack - Sistema de Gestión Médica</w:t>
      </w:r>
    </w:p>
    <w:p>
      <w:r>
        <w:pict>
          <v:rect style="width:0;height:1.5pt" o:hralign="center" o:hrstd="t" o:hr="t"/>
        </w:pict>
      </w:r>
    </w:p>
    <w:bookmarkEnd w:id="20"/>
    <w:bookmarkStart w:id="21" w:name="introducción"/>
    <w:p>
      <w:pPr>
        <w:pStyle w:val="Heading2"/>
      </w:pPr>
      <w:r>
        <w:t xml:space="preserve">🎯 Introducción</w:t>
      </w:r>
    </w:p>
    <w:p>
      <w:pPr>
        <w:pStyle w:val="FirstParagraph"/>
      </w:pPr>
      <w:r>
        <w:t xml:space="preserve">¡Bienvenido al</w:t>
      </w:r>
      <w:r>
        <w:t xml:space="preserve"> </w:t>
      </w:r>
      <w:r>
        <w:rPr>
          <w:bCs/>
          <w:b/>
        </w:rPr>
        <w:t xml:space="preserve">Manual de Administrador de MediTrack</w:t>
      </w:r>
      <w:r>
        <w:t xml:space="preserve">! Este manual te proporcionará una guía completa para gestionar eficientemente el sistema de gestión médica, desde la configuración inicial hasta el mantenimiento diario.</w:t>
      </w:r>
    </w:p>
    <w:p>
      <w:pPr>
        <w:pStyle w:val="BodyText"/>
      </w:pPr>
      <w:r>
        <w:t xml:space="preserve">Como administrador, tienes</w:t>
      </w:r>
      <w:r>
        <w:t xml:space="preserve"> </w:t>
      </w:r>
      <w:r>
        <w:rPr>
          <w:bCs/>
          <w:b/>
        </w:rPr>
        <w:t xml:space="preserve">acceso total</w:t>
      </w:r>
      <w:r>
        <w:t xml:space="preserve"> </w:t>
      </w:r>
      <w:r>
        <w:t xml:space="preserve">al sistema y la responsabilidad de mantener la plataforma funcionando óptimamente para todos los usuarios.</w:t>
      </w:r>
    </w:p>
    <w:p>
      <w:r>
        <w:pict>
          <v:rect style="width:0;height:1.5pt" o:hralign="center" o:hrstd="t" o:hr="t"/>
        </w:pict>
      </w:r>
    </w:p>
    <w:bookmarkEnd w:id="21"/>
    <w:bookmarkStart w:id="24" w:name="acceso-y-navegación"/>
    <w:p>
      <w:pPr>
        <w:pStyle w:val="Heading2"/>
      </w:pPr>
      <w:r>
        <w:t xml:space="preserve">🚀 Acceso y Navegación</w:t>
      </w:r>
    </w:p>
    <w:bookmarkStart w:id="22" w:name="acceso-al-sistema"/>
    <w:p>
      <w:pPr>
        <w:pStyle w:val="Heading3"/>
      </w:pPr>
      <w:r>
        <w:t xml:space="preserve">1. Acceso al Siste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cia sesión</w:t>
      </w:r>
      <w:r>
        <w:t xml:space="preserve"> </w:t>
      </w:r>
      <w:r>
        <w:t xml:space="preserve">con tu cuenta de administrado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ificación de permisos</w:t>
      </w:r>
      <w:r>
        <w:t xml:space="preserve">: El sistema valida automáticamente tu r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shboard principal</w:t>
      </w:r>
      <w:r>
        <w:t xml:space="preserve">: Acceso a todas las funcionalidades administrativas</w:t>
      </w:r>
    </w:p>
    <w:bookmarkEnd w:id="22"/>
    <w:bookmarkStart w:id="23" w:name="estructura-de-navegación"/>
    <w:p>
      <w:pPr>
        <w:pStyle w:val="Heading3"/>
      </w:pPr>
      <w:r>
        <w:t xml:space="preserve">2. Estructura de Navegación</w:t>
      </w:r>
    </w:p>
    <w:p>
      <w:pPr>
        <w:pStyle w:val="FirstParagraph"/>
      </w:pPr>
      <w:r>
        <w:rPr>
          <w:bCs/>
          <w:b/>
        </w:rPr>
        <w:t xml:space="preserve">Menú Principal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🏠 Dashboard</w:t>
      </w:r>
      <w:r>
        <w:t xml:space="preserve">: Vistas generales 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👥 Gestión de Usuarios</w:t>
      </w:r>
      <w:r>
        <w:t xml:space="preserve">: Administración completa de usu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🏥 Gestión Médica</w:t>
      </w:r>
      <w:r>
        <w:t xml:space="preserve">: Medicamentos, tratamientos, asignac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⚙️ Configuración</w:t>
      </w:r>
      <w:r>
        <w:t xml:space="preserve">: Roles, permisos, y configuraciones del sistema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panel-de-administración"/>
    <w:p>
      <w:pPr>
        <w:pStyle w:val="Heading2"/>
      </w:pPr>
      <w:r>
        <w:t xml:space="preserve">📊 Panel de Administración</w:t>
      </w:r>
    </w:p>
    <w:bookmarkStart w:id="25" w:name="acceso-principal"/>
    <w:p>
      <w:pPr>
        <w:pStyle w:val="Heading3"/>
      </w:pPr>
      <w:r>
        <w:t xml:space="preserve">Acceso Princip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dmin-dashboa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cripción</w:t>
      </w:r>
      <w:r>
        <w:t xml:space="preserve">: Centro de control administrativo con métricas del sistema</w:t>
      </w:r>
    </w:p>
    <w:bookmarkEnd w:id="25"/>
    <w:bookmarkStart w:id="28" w:name="estadísticas-del-sistema"/>
    <w:p>
      <w:pPr>
        <w:pStyle w:val="Heading3"/>
      </w:pPr>
      <w:r>
        <w:t xml:space="preserve">Estadísticas del Sistema</w:t>
      </w:r>
    </w:p>
    <w:bookmarkStart w:id="26" w:name="métricas-principales"/>
    <w:p>
      <w:pPr>
        <w:pStyle w:val="Heading4"/>
      </w:pPr>
      <w:r>
        <w:t xml:space="preserve">📈 Métricas Principales</w:t>
      </w:r>
    </w:p>
    <w:p>
      <w:pPr>
        <w:pStyle w:val="FirstParagraph"/>
      </w:pPr>
      <w:r>
        <w:t xml:space="preserve">El dashboard administrativo muestra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tal de Usuarios</w:t>
      </w:r>
      <w:r>
        <w:t xml:space="preserve">: Número total de usuarios registrad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uarios Activos</w:t>
      </w:r>
      <w:r>
        <w:t xml:space="preserve">: Cuentas activas en el sistem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ntidad de Roles</w:t>
      </w:r>
      <w:r>
        <w:t xml:space="preserve">: Roles configurados en el sistem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ntidad de Permisos</w:t>
      </w:r>
      <w:r>
        <w:t xml:space="preserve">: Permisos disponib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lertas Pendientes</w:t>
      </w:r>
      <w:r>
        <w:t xml:space="preserve">: Notificaciones que requieren atenció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dicamentos Registrados</w:t>
      </w:r>
      <w:r>
        <w:t xml:space="preserve">: Catálogo de medicament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cientes Activos</w:t>
      </w:r>
      <w:r>
        <w:t xml:space="preserve">: Pacientes con tratamientos en curs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tamientos Activos</w:t>
      </w:r>
      <w:r>
        <w:t xml:space="preserve">: Tratamientos en progreso</w:t>
      </w:r>
    </w:p>
    <w:bookmarkEnd w:id="26"/>
    <w:bookmarkStart w:id="27" w:name="secciones-administrativas"/>
    <w:p>
      <w:pPr>
        <w:pStyle w:val="Heading4"/>
      </w:pPr>
      <w:r>
        <w:t xml:space="preserve">🎯 Secciones Administrativas</w:t>
      </w:r>
    </w:p>
    <w:p>
      <w:pPr>
        <w:pStyle w:val="FirstParagraph"/>
      </w:pPr>
      <w:r>
        <w:rPr>
          <w:bCs/>
          <w:b/>
        </w:rPr>
        <w:t xml:space="preserve">Gestión de Usu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Administrar usuarios 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Crear, editar, desactivar usu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ística</w:t>
      </w:r>
      <w:r>
        <w:t xml:space="preserve">: Muestra total de usuarios registrados</w:t>
      </w:r>
    </w:p>
    <w:p>
      <w:pPr>
        <w:pStyle w:val="BodyText"/>
      </w:pPr>
      <w:r>
        <w:rPr>
          <w:bCs/>
          <w:b/>
        </w:rPr>
        <w:t xml:space="preserve">Roles y Permi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Configurar sistema de autoriz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Gestionar roles y permi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ística</w:t>
      </w:r>
      <w:r>
        <w:t xml:space="preserve">: Muestra cantidad de roles configurados</w:t>
      </w:r>
    </w:p>
    <w:p>
      <w:pPr>
        <w:pStyle w:val="BodyText"/>
      </w:pPr>
      <w:r>
        <w:rPr>
          <w:bCs/>
          <w:b/>
        </w:rPr>
        <w:t xml:space="preserve">Personal Médic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Gestionar médicos y especialist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Registro de personal médic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ormación</w:t>
      </w:r>
      <w:r>
        <w:t xml:space="preserve">: Especialidades, certificaciones, experiencia</w:t>
      </w:r>
    </w:p>
    <w:p>
      <w:pPr>
        <w:pStyle w:val="BodyText"/>
      </w:pPr>
      <w:r>
        <w:rPr>
          <w:bCs/>
          <w:b/>
        </w:rPr>
        <w:t xml:space="preserve">Cuidad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Administrar personal de cuid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Gestionar disponibilidad y certificac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guimiento</w:t>
      </w:r>
      <w:r>
        <w:t xml:space="preserve">: Asignaciones y desempeño</w:t>
      </w:r>
    </w:p>
    <w:p>
      <w:pPr>
        <w:pStyle w:val="BodyText"/>
      </w:pPr>
      <w:r>
        <w:rPr>
          <w:bCs/>
          <w:b/>
        </w:rPr>
        <w:t xml:space="preserve">Apodera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Gestionar familiares y responsab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Vincular con paci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ol</w:t>
      </w:r>
      <w:r>
        <w:t xml:space="preserve">: Permisos y accesos</w:t>
      </w:r>
    </w:p>
    <w:p>
      <w:pPr>
        <w:pStyle w:val="BodyText"/>
      </w:pPr>
      <w:r>
        <w:rPr>
          <w:bCs/>
          <w:b/>
        </w:rPr>
        <w:t xml:space="preserve">Medicamen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Catálogo completo de medicamen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CRUD comple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ística</w:t>
      </w:r>
      <w:r>
        <w:t xml:space="preserve">: Total de medicamentos registrados</w:t>
      </w:r>
    </w:p>
    <w:p>
      <w:pPr>
        <w:pStyle w:val="BodyText"/>
      </w:pPr>
      <w:r>
        <w:rPr>
          <w:bCs/>
          <w:b/>
        </w:rPr>
        <w:t xml:space="preserve">Reportes y Auditorí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</w:t>
      </w:r>
      <w:r>
        <w:t xml:space="preserve">: Logs del sistema y auditorí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</w:t>
      </w:r>
      <w:r>
        <w:t xml:space="preserve">: Seguimiento de actividad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itoreo</w:t>
      </w:r>
      <w:r>
        <w:t xml:space="preserve">: Actividad de usuarios y cambios</w:t>
      </w:r>
    </w:p>
    <w:bookmarkEnd w:id="27"/>
    <w:bookmarkEnd w:id="28"/>
    <w:bookmarkStart w:id="29" w:name="acciones-rápidas"/>
    <w:p>
      <w:pPr>
        <w:pStyle w:val="Heading3"/>
      </w:pPr>
      <w:r>
        <w:t xml:space="preserve">⚡ Acciones Rápidas</w:t>
      </w:r>
    </w:p>
    <w:p>
      <w:pPr>
        <w:pStyle w:val="FirstParagraph"/>
      </w:pPr>
      <w:r>
        <w:rPr>
          <w:bCs/>
          <w:b/>
        </w:rPr>
        <w:t xml:space="preserve">Crear Usuario</w:t>
      </w:r>
      <w:r>
        <w:t xml:space="preserve"> </w:t>
      </w:r>
      <w:r>
        <w:t xml:space="preserve">- Acceso directo a la creación de nuevos usuarios</w:t>
      </w:r>
      <w:r>
        <w:t xml:space="preserve"> </w:t>
      </w:r>
      <w:r>
        <w:t xml:space="preserve">- Selección de tipo de usuario (paciente, médico, cuidador, etc.)</w:t>
      </w:r>
    </w:p>
    <w:p>
      <w:pPr>
        <w:pStyle w:val="BodyText"/>
      </w:pPr>
      <w:r>
        <w:rPr>
          <w:bCs/>
          <w:b/>
        </w:rPr>
        <w:t xml:space="preserve">Nuevo Rol</w:t>
      </w:r>
      <w:r>
        <w:t xml:space="preserve"> </w:t>
      </w:r>
      <w:r>
        <w:t xml:space="preserve">- Creación rápida de roles personalizados</w:t>
      </w:r>
      <w:r>
        <w:t xml:space="preserve"> </w:t>
      </w:r>
      <w:r>
        <w:t xml:space="preserve">- Asignación de permisos específicos</w:t>
      </w:r>
    </w:p>
    <w:p>
      <w:pPr>
        <w:pStyle w:val="BodyText"/>
      </w:pPr>
      <w:r>
        <w:rPr>
          <w:bCs/>
          <w:b/>
        </w:rPr>
        <w:t xml:space="preserve">Ver Auditoría</w:t>
      </w:r>
      <w:r>
        <w:t xml:space="preserve"> </w:t>
      </w:r>
      <w:r>
        <w:t xml:space="preserve">- Acceso inmediato a los logs del sistema</w:t>
      </w:r>
      <w:r>
        <w:t xml:space="preserve"> </w:t>
      </w:r>
      <w:r>
        <w:t xml:space="preserve">- Monitoreo de actividad reciente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gestión-de-usuarios"/>
    <w:p>
      <w:pPr>
        <w:pStyle w:val="Heading2"/>
      </w:pPr>
      <w:r>
        <w:t xml:space="preserve">👥 Gestión de Usuarios</w:t>
      </w:r>
    </w:p>
    <w:bookmarkStart w:id="34" w:name="sistema-unificado-de-usuarios"/>
    <w:p>
      <w:pPr>
        <w:pStyle w:val="Heading3"/>
      </w:pPr>
      <w:r>
        <w:t xml:space="preserve">Sistema Unificado de Usuarios</w:t>
      </w:r>
    </w:p>
    <w:bookmarkStart w:id="31" w:name="creación-de-usuarios"/>
    <w:p>
      <w:pPr>
        <w:pStyle w:val="Heading4"/>
      </w:pPr>
      <w:r>
        <w:t xml:space="preserve">📋 Creación de Usuari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usuarios/select-type</w:t>
      </w:r>
    </w:p>
    <w:p>
      <w:pPr>
        <w:pStyle w:val="BodyText"/>
      </w:pPr>
      <w:r>
        <w:rPr>
          <w:bCs/>
          <w:b/>
        </w:rPr>
        <w:t xml:space="preserve">Tipos de Usuario Disponibl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👤 Paciente</w:t>
      </w:r>
      <w:r>
        <w:t xml:space="preserve"> </w:t>
      </w:r>
      <w:r>
        <w:t xml:space="preserve">- Información personal básica</w:t>
      </w:r>
      <w:r>
        <w:t xml:space="preserve"> </w:t>
      </w:r>
      <w:r>
        <w:t xml:space="preserve">- Datos médicos</w:t>
      </w:r>
      <w:r>
        <w:t xml:space="preserve"> </w:t>
      </w:r>
      <w:r>
        <w:t xml:space="preserve">- Contactos de emergenc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👨‍⚕️ Médico</w:t>
      </w:r>
    </w:p>
    <w:p>
      <w:pPr>
        <w:numPr>
          <w:ilvl w:val="1"/>
          <w:numId w:val="1005"/>
        </w:numPr>
        <w:pStyle w:val="Compact"/>
      </w:pPr>
      <w:r>
        <w:t xml:space="preserve">Información profesional</w:t>
      </w:r>
    </w:p>
    <w:p>
      <w:pPr>
        <w:numPr>
          <w:ilvl w:val="1"/>
          <w:numId w:val="1005"/>
        </w:numPr>
        <w:pStyle w:val="Compact"/>
      </w:pPr>
      <w:r>
        <w:t xml:space="preserve">Especialidades</w:t>
      </w:r>
    </w:p>
    <w:p>
      <w:pPr>
        <w:numPr>
          <w:ilvl w:val="1"/>
          <w:numId w:val="1005"/>
        </w:numPr>
        <w:pStyle w:val="Compact"/>
      </w:pPr>
      <w:r>
        <w:t xml:space="preserve">Número de colegiatura</w:t>
      </w:r>
    </w:p>
    <w:p>
      <w:pPr>
        <w:numPr>
          <w:ilvl w:val="1"/>
          <w:numId w:val="1005"/>
        </w:numPr>
        <w:pStyle w:val="Compact"/>
      </w:pPr>
      <w:r>
        <w:t xml:space="preserve">Años de experienc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👩‍⚕️ Cuidador</w:t>
      </w:r>
    </w:p>
    <w:p>
      <w:pPr>
        <w:numPr>
          <w:ilvl w:val="1"/>
          <w:numId w:val="1006"/>
        </w:numPr>
        <w:pStyle w:val="Compact"/>
      </w:pPr>
      <w:r>
        <w:t xml:space="preserve">Certificaciones</w:t>
      </w:r>
    </w:p>
    <w:p>
      <w:pPr>
        <w:numPr>
          <w:ilvl w:val="1"/>
          <w:numId w:val="1006"/>
        </w:numPr>
        <w:pStyle w:val="Compact"/>
      </w:pPr>
      <w:r>
        <w:t xml:space="preserve">Disponibilidad horaria</w:t>
      </w:r>
    </w:p>
    <w:p>
      <w:pPr>
        <w:numPr>
          <w:ilvl w:val="1"/>
          <w:numId w:val="1006"/>
        </w:numPr>
        <w:pStyle w:val="Compact"/>
      </w:pPr>
      <w:r>
        <w:t xml:space="preserve">Tarifa por hora</w:t>
      </w:r>
    </w:p>
    <w:p>
      <w:pPr>
        <w:numPr>
          <w:ilvl w:val="1"/>
          <w:numId w:val="1006"/>
        </w:numPr>
        <w:pStyle w:val="Compact"/>
      </w:pPr>
      <w:r>
        <w:t xml:space="preserve">Experienci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👨‍👩‍👧‍👦 Apoderado</w:t>
      </w:r>
    </w:p>
    <w:p>
      <w:pPr>
        <w:numPr>
          <w:ilvl w:val="1"/>
          <w:numId w:val="1007"/>
        </w:numPr>
        <w:pStyle w:val="Compact"/>
      </w:pPr>
      <w:r>
        <w:t xml:space="preserve">Relación con paciente</w:t>
      </w:r>
    </w:p>
    <w:p>
      <w:pPr>
        <w:numPr>
          <w:ilvl w:val="1"/>
          <w:numId w:val="1007"/>
        </w:numPr>
        <w:pStyle w:val="Compact"/>
      </w:pPr>
      <w:r>
        <w:t xml:space="preserve">Información de contacto</w:t>
      </w:r>
    </w:p>
    <w:p>
      <w:pPr>
        <w:numPr>
          <w:ilvl w:val="1"/>
          <w:numId w:val="1007"/>
        </w:numPr>
        <w:pStyle w:val="Compact"/>
      </w:pPr>
      <w:r>
        <w:t xml:space="preserve">Permisos de acceso</w:t>
      </w:r>
    </w:p>
    <w:p>
      <w:pPr>
        <w:pStyle w:val="FirstParagraph"/>
      </w:pPr>
      <w:r>
        <w:rPr>
          <w:bCs/>
          <w:b/>
        </w:rPr>
        <w:t xml:space="preserve">Proceso de Creació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eleccionar tipo</w:t>
      </w:r>
      <w:r>
        <w:t xml:space="preserve"> </w:t>
      </w:r>
      <w:r>
        <w:t xml:space="preserve">de usuario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mpletar información básica</w:t>
      </w:r>
      <w:r>
        <w:t xml:space="preserve">: nombre, email, teléfono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nformación específica</w:t>
      </w:r>
      <w:r>
        <w:t xml:space="preserve"> </w:t>
      </w:r>
      <w:r>
        <w:t xml:space="preserve">según el tipo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signar rol</w:t>
      </w:r>
      <w:r>
        <w:t xml:space="preserve"> </w:t>
      </w:r>
      <w:r>
        <w:t xml:space="preserve">y permiso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Activar cuenta</w:t>
      </w:r>
      <w:r>
        <w:t xml:space="preserve"> </w:t>
      </w:r>
      <w:r>
        <w:t xml:space="preserve">y enviar credenciales</w:t>
      </w:r>
    </w:p>
    <w:bookmarkEnd w:id="31"/>
    <w:bookmarkStart w:id="32" w:name="gestión-de-usuarios-existentes"/>
    <w:p>
      <w:pPr>
        <w:pStyle w:val="Heading4"/>
      </w:pPr>
      <w:r>
        <w:t xml:space="preserve">🔍 Gestión de Usuarios Existent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usuario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star usuarios</w:t>
      </w:r>
      <w:r>
        <w:t xml:space="preserve">: Vista completa con filtr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scar</w:t>
      </w:r>
      <w:r>
        <w:t xml:space="preserve">: Por nombre, email, o ro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ar</w:t>
      </w:r>
      <w:r>
        <w:t xml:space="preserve">: Por tipo de usuario, estado, fecha de registr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iones masivas</w:t>
      </w:r>
      <w:r>
        <w:t xml:space="preserve">: Activar/desactivar múltiples usuarios</w:t>
      </w:r>
    </w:p>
    <w:p>
      <w:pPr>
        <w:pStyle w:val="BodyText"/>
      </w:pPr>
      <w:r>
        <w:rPr>
          <w:bCs/>
          <w:b/>
        </w:rPr>
        <w:t xml:space="preserve">Información Mostrada:</w:t>
      </w:r>
      <w:r>
        <w:t xml:space="preserve"> </w:t>
      </w:r>
      <w:r>
        <w:t xml:space="preserve">- Nombre completo</w:t>
      </w:r>
      <w:r>
        <w:t xml:space="preserve"> </w:t>
      </w:r>
      <w:r>
        <w:t xml:space="preserve">- Email</w:t>
      </w:r>
      <w:r>
        <w:t xml:space="preserve"> </w:t>
      </w:r>
      <w:r>
        <w:t xml:space="preserve">- Rol asignado</w:t>
      </w:r>
      <w:r>
        <w:t xml:space="preserve"> </w:t>
      </w:r>
      <w:r>
        <w:t xml:space="preserve">- Estado (activo/inactivo)</w:t>
      </w:r>
      <w:r>
        <w:t xml:space="preserve"> </w:t>
      </w:r>
      <w:r>
        <w:t xml:space="preserve">- Fecha de registro</w:t>
      </w:r>
      <w:r>
        <w:t xml:space="preserve"> </w:t>
      </w:r>
      <w:r>
        <w:t xml:space="preserve">- Último acceso</w:t>
      </w:r>
    </w:p>
    <w:bookmarkEnd w:id="32"/>
    <w:bookmarkStart w:id="33" w:name="edición-de-usuarios"/>
    <w:p>
      <w:pPr>
        <w:pStyle w:val="Heading4"/>
      </w:pPr>
      <w:r>
        <w:t xml:space="preserve">✏️ Edición de Usuari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os personales</w:t>
      </w:r>
      <w:r>
        <w:t xml:space="preserve">: Nombre, email, teléfon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ormación profesional</w:t>
      </w:r>
      <w:r>
        <w:t xml:space="preserve">: Según tipo de usuar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io de rol</w:t>
      </w:r>
      <w:r>
        <w:t xml:space="preserve">: Reasignar permi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o de cuenta</w:t>
      </w:r>
      <w:r>
        <w:t xml:space="preserve">: Activar/desactiv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etear contraseña</w:t>
      </w:r>
      <w:r>
        <w:t xml:space="preserve">: Generar nueva contraseña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4" w:name="gestión-médica"/>
    <w:p>
      <w:pPr>
        <w:pStyle w:val="Heading2"/>
      </w:pPr>
      <w:r>
        <w:t xml:space="preserve">🏥 Gestión Médica</w:t>
      </w:r>
    </w:p>
    <w:bookmarkStart w:id="38" w:name="medicamentos"/>
    <w:p>
      <w:pPr>
        <w:pStyle w:val="Heading3"/>
      </w:pPr>
      <w:r>
        <w:t xml:space="preserve">💊 Medicamentos</w:t>
      </w:r>
    </w:p>
    <w:bookmarkStart w:id="36" w:name="catálogo-de-medicamentos"/>
    <w:p>
      <w:pPr>
        <w:pStyle w:val="Heading4"/>
      </w:pPr>
      <w:r>
        <w:t xml:space="preserve">📋 Catálogo de Medicament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medicamentos</w:t>
      </w:r>
    </w:p>
    <w:p>
      <w:pPr>
        <w:pStyle w:val="BodyText"/>
      </w:pPr>
      <w:r>
        <w:rPr>
          <w:bCs/>
          <w:b/>
        </w:rPr>
        <w:t xml:space="preserve">Información Gestionad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mbre genérico</w:t>
      </w:r>
      <w:r>
        <w:t xml:space="preserve"> </w:t>
      </w:r>
      <w:r>
        <w:t xml:space="preserve">y comerci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centración</w:t>
      </w:r>
      <w:r>
        <w:t xml:space="preserve"> </w:t>
      </w:r>
      <w:r>
        <w:t xml:space="preserve">y present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ma farmacéut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aboratorio</w:t>
      </w:r>
      <w:r>
        <w:t xml:space="preserve"> </w:t>
      </w:r>
      <w:r>
        <w:t xml:space="preserve">fabrican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ódigo</w:t>
      </w:r>
      <w:r>
        <w:t xml:space="preserve"> </w:t>
      </w:r>
      <w:r>
        <w:t xml:space="preserve">de identific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aindicaciones</w:t>
      </w:r>
      <w:r>
        <w:t xml:space="preserve"> </w:t>
      </w:r>
      <w:r>
        <w:t xml:space="preserve">y efectos secund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trucciones</w:t>
      </w:r>
      <w:r>
        <w:t xml:space="preserve"> </w:t>
      </w:r>
      <w:r>
        <w:t xml:space="preserve">de uso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UD completo</w:t>
      </w:r>
      <w:r>
        <w:t xml:space="preserve">: Crear, leer, actualizar, elimin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úsqueda avanzada</w:t>
      </w:r>
      <w:r>
        <w:t xml:space="preserve">: Por nombre, laboratorio, códig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</w:t>
      </w:r>
      <w:r>
        <w:t xml:space="preserve">: Por tipo, laboratorio, est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ortación masiva</w:t>
      </w:r>
      <w:r>
        <w:t xml:space="preserve">: Desde archivos CSV/Exc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ortación</w:t>
      </w:r>
      <w:r>
        <w:t xml:space="preserve">: Para reportes y respaldos</w:t>
      </w:r>
    </w:p>
    <w:bookmarkEnd w:id="36"/>
    <w:bookmarkStart w:id="37" w:name="datatable-de-medicamentos"/>
    <w:p>
      <w:pPr>
        <w:pStyle w:val="Heading4"/>
      </w:pPr>
      <w:r>
        <w:t xml:space="preserve">🔍 DataTable de Medicament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medicamentos-datatable</w:t>
      </w:r>
    </w:p>
    <w:p>
      <w:pPr>
        <w:pStyle w:val="BodyText"/>
      </w:pPr>
      <w:r>
        <w:rPr>
          <w:bCs/>
          <w:b/>
        </w:rPr>
        <w:t xml:space="preserve">Característic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ta tabular</w:t>
      </w:r>
      <w:r>
        <w:t xml:space="preserve"> </w:t>
      </w:r>
      <w:r>
        <w:t xml:space="preserve">con pagin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denamiento</w:t>
      </w:r>
      <w:r>
        <w:t xml:space="preserve"> </w:t>
      </w:r>
      <w:r>
        <w:t xml:space="preserve">por column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 dinám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úsqueda en tiempo re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ortación</w:t>
      </w:r>
      <w:r>
        <w:t xml:space="preserve"> </w:t>
      </w:r>
      <w:r>
        <w:t xml:space="preserve">a diferentes formatos</w:t>
      </w:r>
    </w:p>
    <w:bookmarkEnd w:id="37"/>
    <w:bookmarkEnd w:id="38"/>
    <w:bookmarkStart w:id="40" w:name="tratamientos"/>
    <w:p>
      <w:pPr>
        <w:pStyle w:val="Heading3"/>
      </w:pPr>
      <w:r>
        <w:t xml:space="preserve">🏥 Tratamientos</w:t>
      </w:r>
    </w:p>
    <w:bookmarkStart w:id="39" w:name="gestión-de-tratamientos"/>
    <w:p>
      <w:pPr>
        <w:pStyle w:val="Heading4"/>
      </w:pPr>
      <w:r>
        <w:t xml:space="preserve">📋 Gestión de Tratamient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tratamiento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r tratamientos</w:t>
      </w:r>
      <w:r>
        <w:t xml:space="preserve">: Nuevos planes de medic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ignar medicamentos</w:t>
      </w:r>
      <w:r>
        <w:t xml:space="preserve">: Vincular con medicamentos del catálog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blecer horarios</w:t>
      </w:r>
      <w:r>
        <w:t xml:space="preserve">: Programación de do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itorear estado</w:t>
      </w:r>
      <w:r>
        <w:t xml:space="preserve">: Activo, pausado, complet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nerar reportes</w:t>
      </w:r>
      <w:r>
        <w:t xml:space="preserve">: Progreso y adherencia</w:t>
      </w:r>
    </w:p>
    <w:p>
      <w:pPr>
        <w:pStyle w:val="BodyText"/>
      </w:pPr>
      <w:r>
        <w:rPr>
          <w:bCs/>
          <w:b/>
        </w:rPr>
        <w:t xml:space="preserve">Información Gestionad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ciente asign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édico responsa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camentos inclui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sificación</w:t>
      </w:r>
      <w:r>
        <w:t xml:space="preserve"> </w:t>
      </w:r>
      <w:r>
        <w:t xml:space="preserve">y frecuenc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chas</w:t>
      </w:r>
      <w:r>
        <w:t xml:space="preserve"> </w:t>
      </w:r>
      <w:r>
        <w:t xml:space="preserve">de inicio y f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o</w:t>
      </w:r>
      <w:r>
        <w:t xml:space="preserve"> </w:t>
      </w:r>
      <w:r>
        <w:t xml:space="preserve">del trata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bservaciones</w:t>
      </w:r>
      <w:r>
        <w:t xml:space="preserve"> </w:t>
      </w:r>
      <w:r>
        <w:t xml:space="preserve">médicas</w:t>
      </w:r>
    </w:p>
    <w:bookmarkEnd w:id="39"/>
    <w:bookmarkEnd w:id="40"/>
    <w:bookmarkStart w:id="43" w:name="administraciones"/>
    <w:p>
      <w:pPr>
        <w:pStyle w:val="Heading3"/>
      </w:pPr>
      <w:r>
        <w:t xml:space="preserve">📊 Administraciones</w:t>
      </w:r>
    </w:p>
    <w:bookmarkStart w:id="41" w:name="administraciones-pendientes"/>
    <w:p>
      <w:pPr>
        <w:pStyle w:val="Heading4"/>
      </w:pPr>
      <w:r>
        <w:t xml:space="preserve">🕐 Administraciones Pendient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dministraciones/pendiente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ta consolidada</w:t>
      </w:r>
      <w:r>
        <w:t xml:space="preserve"> </w:t>
      </w:r>
      <w:r>
        <w:t xml:space="preserve">de todas las dosis pendi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 por paciente</w:t>
      </w:r>
      <w:r>
        <w:t xml:space="preserve">, medicamento, fech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iones masivas</w:t>
      </w:r>
      <w:r>
        <w:t xml:space="preserve">: Confirmar/omitir múltiples do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ertas</w:t>
      </w:r>
      <w:r>
        <w:t xml:space="preserve">: Dosis atrasadas o crític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ortación</w:t>
      </w:r>
      <w:r>
        <w:t xml:space="preserve">: Para seguimiento y reportes</w:t>
      </w:r>
    </w:p>
    <w:bookmarkEnd w:id="41"/>
    <w:bookmarkStart w:id="42" w:name="historial-de-administraciones"/>
    <w:p>
      <w:pPr>
        <w:pStyle w:val="Heading4"/>
      </w:pPr>
      <w:r>
        <w:t xml:space="preserve">📋 Historial de Administracion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dministraciones/historial</w:t>
      </w:r>
    </w:p>
    <w:p>
      <w:pPr>
        <w:pStyle w:val="BodyText"/>
      </w:pPr>
      <w:r>
        <w:rPr>
          <w:bCs/>
          <w:b/>
        </w:rPr>
        <w:t xml:space="preserve">Información Disponib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torial completo</w:t>
      </w:r>
      <w:r>
        <w:t xml:space="preserve"> </w:t>
      </w:r>
      <w:r>
        <w:t xml:space="preserve">de administrac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 avanzados</w:t>
      </w:r>
      <w:r>
        <w:t xml:space="preserve">: Por fecha, paciente, medicamento, est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ísticas</w:t>
      </w:r>
      <w:r>
        <w:t xml:space="preserve">: Adherencia, cumplimiento, tendenci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es</w:t>
      </w:r>
      <w:r>
        <w:t xml:space="preserve">: Generación de informes detalla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oría</w:t>
      </w:r>
      <w:r>
        <w:t xml:space="preserve">: Seguimiento de cambios y modificacion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3" w:name="gestión-de-personal-médico"/>
    <w:p>
      <w:pPr>
        <w:pStyle w:val="Heading2"/>
      </w:pPr>
      <w:r>
        <w:t xml:space="preserve">👨‍⚕️ Gestión de Personal Médico</w:t>
      </w:r>
    </w:p>
    <w:bookmarkStart w:id="47" w:name="personal-médico"/>
    <w:p>
      <w:pPr>
        <w:pStyle w:val="Heading3"/>
      </w:pPr>
      <w:r>
        <w:t xml:space="preserve">🏥 Personal Médico</w:t>
      </w:r>
    </w:p>
    <w:bookmarkStart w:id="45" w:name="registro-de-médicos"/>
    <w:p>
      <w:pPr>
        <w:pStyle w:val="Heading4"/>
      </w:pPr>
      <w:r>
        <w:t xml:space="preserve">📋 Registro de Médic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personal-medico</w:t>
      </w:r>
    </w:p>
    <w:p>
      <w:pPr>
        <w:pStyle w:val="BodyText"/>
      </w:pPr>
      <w:r>
        <w:rPr>
          <w:bCs/>
          <w:b/>
        </w:rPr>
        <w:t xml:space="preserve">Información Gestionad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os personales</w:t>
      </w:r>
      <w:r>
        <w:t xml:space="preserve">: Nombre, email, teléfon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ormación profesional</w:t>
      </w:r>
      <w:r>
        <w:t xml:space="preserve">:</w:t>
      </w:r>
      <w:r>
        <w:t xml:space="preserve"> </w:t>
      </w:r>
      <w:r>
        <w:t xml:space="preserve">- Especialidad médica</w:t>
      </w:r>
      <w:r>
        <w:t xml:space="preserve"> </w:t>
      </w:r>
      <w:r>
        <w:t xml:space="preserve">- Número de colegiatura</w:t>
      </w:r>
      <w:r>
        <w:t xml:space="preserve"> </w:t>
      </w:r>
      <w:r>
        <w:t xml:space="preserve">- Institución de trabajo</w:t>
      </w:r>
      <w:r>
        <w:t xml:space="preserve"> </w:t>
      </w:r>
      <w:r>
        <w:t xml:space="preserve">- Años de experienc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ertificaciones</w:t>
      </w:r>
      <w:r>
        <w:t xml:space="preserve"> </w:t>
      </w:r>
      <w:r>
        <w:t xml:space="preserve">y credencia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o</w:t>
      </w:r>
      <w:r>
        <w:t xml:space="preserve"> </w:t>
      </w:r>
      <w:r>
        <w:t xml:space="preserve">de la licencia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UD completo</w:t>
      </w:r>
      <w:r>
        <w:t xml:space="preserve">: Crear, editar, eliminar méd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úsqueda</w:t>
      </w:r>
      <w:r>
        <w:t xml:space="preserve">: Por especialidad, nombre, institu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</w:t>
      </w:r>
      <w:r>
        <w:t xml:space="preserve">: Por especialidad, estado, experienc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ignaciones</w:t>
      </w:r>
      <w:r>
        <w:t xml:space="preserve">: Vincular con paci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es</w:t>
      </w:r>
      <w:r>
        <w:t xml:space="preserve">: Actividad y desempeño</w:t>
      </w:r>
    </w:p>
    <w:bookmarkEnd w:id="45"/>
    <w:bookmarkStart w:id="46" w:name="asignación-de-médicos"/>
    <w:p>
      <w:pPr>
        <w:pStyle w:val="Heading4"/>
      </w:pPr>
      <w:r>
        <w:t xml:space="preserve">🔗 Asignación de Médic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signaciones-medico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ignar médicos</w:t>
      </w:r>
      <w:r>
        <w:t xml:space="preserve"> </w:t>
      </w:r>
      <w:r>
        <w:t xml:space="preserve">a pacientes específ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ar médico principal</w:t>
      </w:r>
      <w:r>
        <w:t xml:space="preserve"> </w:t>
      </w:r>
      <w:r>
        <w:t xml:space="preserve">por pacient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ionar especialidades</w:t>
      </w:r>
      <w:r>
        <w:t xml:space="preserve"> </w:t>
      </w:r>
      <w:r>
        <w:t xml:space="preserve">por trata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torial de asignac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echas de inicio</w:t>
      </w:r>
      <w:r>
        <w:t xml:space="preserve"> </w:t>
      </w:r>
      <w:r>
        <w:t xml:space="preserve">y fin de asignaciones</w:t>
      </w:r>
    </w:p>
    <w:bookmarkEnd w:id="46"/>
    <w:bookmarkEnd w:id="47"/>
    <w:bookmarkStart w:id="50" w:name="cuidadores"/>
    <w:p>
      <w:pPr>
        <w:pStyle w:val="Heading3"/>
      </w:pPr>
      <w:r>
        <w:t xml:space="preserve">👩‍⚕️ Cuidadores</w:t>
      </w:r>
    </w:p>
    <w:bookmarkStart w:id="48" w:name="gestión-de-cuidadores"/>
    <w:p>
      <w:pPr>
        <w:pStyle w:val="Heading4"/>
      </w:pPr>
      <w:r>
        <w:t xml:space="preserve">📋 Gestión de Cuidador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cuidadores</w:t>
      </w:r>
    </w:p>
    <w:p>
      <w:pPr>
        <w:pStyle w:val="BodyText"/>
      </w:pPr>
      <w:r>
        <w:rPr>
          <w:bCs/>
          <w:b/>
        </w:rPr>
        <w:t xml:space="preserve">Información Gestionad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os personales</w:t>
      </w:r>
      <w:r>
        <w:t xml:space="preserve"> </w:t>
      </w:r>
      <w:r>
        <w:t xml:space="preserve">bás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ertificaciones</w:t>
      </w:r>
      <w:r>
        <w:t xml:space="preserve"> </w:t>
      </w:r>
      <w:r>
        <w:t xml:space="preserve">profesiona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eriencia</w:t>
      </w:r>
      <w:r>
        <w:t xml:space="preserve"> </w:t>
      </w:r>
      <w:r>
        <w:t xml:space="preserve">en añ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ponibilidad horari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rifa por hor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pecialidades</w:t>
      </w:r>
      <w:r>
        <w:t xml:space="preserve"> </w:t>
      </w:r>
      <w:r>
        <w:t xml:space="preserve">de cuidado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stro completo</w:t>
      </w:r>
      <w:r>
        <w:t xml:space="preserve"> </w:t>
      </w:r>
      <w:r>
        <w:t xml:space="preserve">de cuidad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ión de disponibilid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ignación a paci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guimiento de desempeñ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torial de trabajos</w:t>
      </w:r>
    </w:p>
    <w:bookmarkEnd w:id="48"/>
    <w:bookmarkStart w:id="49" w:name="asignación-de-cuidadores"/>
    <w:p>
      <w:pPr>
        <w:pStyle w:val="Heading4"/>
      </w:pPr>
      <w:r>
        <w:t xml:space="preserve">🔗 Asignación de Cuidador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signaciones-cuidadores</w:t>
      </w:r>
    </w:p>
    <w:p>
      <w:pPr>
        <w:pStyle w:val="BodyText"/>
      </w:pPr>
      <w:r>
        <w:rPr>
          <w:bCs/>
          <w:b/>
        </w:rPr>
        <w:t xml:space="preserve">Proceso de Asignació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eleccionar paciente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Verificar cuidadores disponible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signar cuidador</w:t>
      </w:r>
      <w:r>
        <w:t xml:space="preserve"> </w:t>
      </w:r>
      <w:r>
        <w:t xml:space="preserve">específico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Establecer fechas</w:t>
      </w:r>
      <w:r>
        <w:t xml:space="preserve"> </w:t>
      </w:r>
      <w:r>
        <w:t xml:space="preserve">de servicio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onfirmar asignación</w:t>
      </w:r>
    </w:p>
    <w:p>
      <w:pPr>
        <w:pStyle w:val="BodyText"/>
      </w:pPr>
      <w:r>
        <w:rPr>
          <w:bCs/>
          <w:b/>
        </w:rPr>
        <w:t xml:space="preserve">Historial de Asignacion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signaciones-cuidadores/histori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ormación</w:t>
      </w:r>
      <w:r>
        <w:t xml:space="preserve">: Fechas, pacientes, cuidad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ados</w:t>
      </w:r>
      <w:r>
        <w:t xml:space="preserve">: Activo, completado, cancel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es</w:t>
      </w:r>
      <w:r>
        <w:t xml:space="preserve">: Desempeño y evaluaciones</w:t>
      </w:r>
    </w:p>
    <w:bookmarkEnd w:id="49"/>
    <w:bookmarkEnd w:id="50"/>
    <w:bookmarkStart w:id="52" w:name="apoderados"/>
    <w:p>
      <w:pPr>
        <w:pStyle w:val="Heading3"/>
      </w:pPr>
      <w:r>
        <w:t xml:space="preserve">👨‍👩‍👧‍👦 Apoderados</w:t>
      </w:r>
    </w:p>
    <w:bookmarkStart w:id="51" w:name="gestión-de-apoderados"/>
    <w:p>
      <w:pPr>
        <w:pStyle w:val="Heading4"/>
      </w:pPr>
      <w:r>
        <w:t xml:space="preserve">📋 Gestión de Apoderad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poderados</w:t>
      </w:r>
    </w:p>
    <w:p>
      <w:pPr>
        <w:pStyle w:val="BodyText"/>
      </w:pPr>
      <w:r>
        <w:rPr>
          <w:bCs/>
          <w:b/>
        </w:rPr>
        <w:t xml:space="preserve">Información Gestionad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os personales</w:t>
      </w:r>
      <w:r>
        <w:t xml:space="preserve"> </w:t>
      </w:r>
      <w:r>
        <w:t xml:space="preserve">del apoder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ación con paciente</w:t>
      </w:r>
      <w:r>
        <w:t xml:space="preserve">: Familiar, tutor legal, etc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acto de emergencia</w:t>
      </w:r>
      <w:r>
        <w:t xml:space="preserve">: Designación especi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misos de acceso</w:t>
      </w:r>
      <w:r>
        <w:t xml:space="preserve">: Información que puede v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últiples pacientes</w:t>
      </w:r>
      <w:r>
        <w:t xml:space="preserve">: Un apoderado puede tener varios paciente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istro de apodera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ncular con paci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ionar permi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unicación</w:t>
      </w:r>
      <w:r>
        <w:t xml:space="preserve"> </w:t>
      </w:r>
      <w:r>
        <w:t xml:space="preserve">con equipo médic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tificaciones</w:t>
      </w:r>
      <w:r>
        <w:t xml:space="preserve"> </w:t>
      </w:r>
      <w:r>
        <w:t xml:space="preserve">automáticas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60" w:name="sistema-de-roles-y-permisos"/>
    <w:p>
      <w:pPr>
        <w:pStyle w:val="Heading2"/>
      </w:pPr>
      <w:r>
        <w:t xml:space="preserve">🔒 Sistema de Roles y Permisos</w:t>
      </w:r>
    </w:p>
    <w:bookmarkStart w:id="56" w:name="gestión-de-roles"/>
    <w:p>
      <w:pPr>
        <w:pStyle w:val="Heading3"/>
      </w:pPr>
      <w:r>
        <w:t xml:space="preserve">🛡️ Gestión de Roles</w:t>
      </w:r>
    </w:p>
    <w:bookmarkStart w:id="54" w:name="configuración-de-roles"/>
    <w:p>
      <w:pPr>
        <w:pStyle w:val="Heading4"/>
      </w:pPr>
      <w:r>
        <w:t xml:space="preserve">📋 Configuración de Rol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roles</w:t>
      </w:r>
    </w:p>
    <w:p>
      <w:pPr>
        <w:pStyle w:val="BodyText"/>
      </w:pPr>
      <w:r>
        <w:rPr>
          <w:bCs/>
          <w:b/>
        </w:rPr>
        <w:t xml:space="preserve">Roles Predefinido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dmin</w:t>
      </w:r>
      <w:r>
        <w:t xml:space="preserve">: Acceso total al sistema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Médico</w:t>
      </w:r>
      <w:r>
        <w:t xml:space="preserve">: Gestión de pacientes y tratamiento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Cuidador</w:t>
      </w:r>
      <w:r>
        <w:t xml:space="preserve">: Acceso a pacientes asignado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poderado</w:t>
      </w:r>
      <w:r>
        <w:t xml:space="preserve">: Información de pacientes a cargo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Paciente</w:t>
      </w:r>
      <w:r>
        <w:t xml:space="preserve">: Acceso a información personal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r roles</w:t>
      </w:r>
      <w:r>
        <w:t xml:space="preserve"> </w:t>
      </w:r>
      <w:r>
        <w:t xml:space="preserve">personaliza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ificar roles</w:t>
      </w:r>
      <w:r>
        <w:t xml:space="preserve"> </w:t>
      </w:r>
      <w:r>
        <w:t xml:space="preserve">exist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ignar permisos</w:t>
      </w:r>
      <w:r>
        <w:t xml:space="preserve"> </w:t>
      </w:r>
      <w:r>
        <w:t xml:space="preserve">específ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var/desactivar</w:t>
      </w:r>
      <w:r>
        <w:t xml:space="preserve"> </w:t>
      </w:r>
      <w:r>
        <w:t xml:space="preserve">ro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ar</w:t>
      </w:r>
      <w:r>
        <w:t xml:space="preserve"> </w:t>
      </w:r>
      <w:r>
        <w:t xml:space="preserve">uso de roles</w:t>
      </w:r>
    </w:p>
    <w:bookmarkEnd w:id="54"/>
    <w:bookmarkStart w:id="55" w:name="gestión-de-permisos"/>
    <w:p>
      <w:pPr>
        <w:pStyle w:val="Heading4"/>
      </w:pPr>
      <w:r>
        <w:t xml:space="preserve">🔑 Gestión de Permis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permisos</w:t>
      </w:r>
    </w:p>
    <w:p>
      <w:pPr>
        <w:pStyle w:val="BodyText"/>
      </w:pPr>
      <w:r>
        <w:rPr>
          <w:bCs/>
          <w:b/>
        </w:rPr>
        <w:t xml:space="preserve">Módulos de Permis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uarios</w:t>
      </w:r>
      <w:r>
        <w:t xml:space="preserve">: Gestión de cuent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cientes</w:t>
      </w:r>
      <w:r>
        <w:t xml:space="preserve">: Información méd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camentos</w:t>
      </w:r>
      <w:r>
        <w:t xml:space="preserve">: Catálogo y gest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tamientos</w:t>
      </w:r>
      <w:r>
        <w:t xml:space="preserve">: Creación y segui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ministraciones</w:t>
      </w:r>
      <w:r>
        <w:t xml:space="preserve">: Registro de do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es</w:t>
      </w:r>
      <w:r>
        <w:t xml:space="preserve">: Generación de inform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figuración</w:t>
      </w:r>
      <w:r>
        <w:t xml:space="preserve">: Ajustes del sistema</w:t>
      </w:r>
    </w:p>
    <w:p>
      <w:pPr>
        <w:pStyle w:val="BodyText"/>
      </w:pPr>
      <w:r>
        <w:rPr>
          <w:bCs/>
          <w:b/>
        </w:rPr>
        <w:t xml:space="preserve">Tipos de Permis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dex</w:t>
      </w:r>
      <w:r>
        <w:t xml:space="preserve">: Ver lista/inform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</w:t>
      </w:r>
      <w:r>
        <w:t xml:space="preserve">: Crear nuevos registr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dit</w:t>
      </w:r>
      <w:r>
        <w:t xml:space="preserve">: Modificar exist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lete</w:t>
      </w:r>
      <w:r>
        <w:t xml:space="preserve">: Eliminar registr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wn</w:t>
      </w:r>
      <w:r>
        <w:t xml:space="preserve">: Solo información propia</w:t>
      </w:r>
    </w:p>
    <w:bookmarkEnd w:id="55"/>
    <w:bookmarkEnd w:id="56"/>
    <w:bookmarkStart w:id="59" w:name="asignación-de-permisos"/>
    <w:p>
      <w:pPr>
        <w:pStyle w:val="Heading3"/>
      </w:pPr>
      <w:r>
        <w:t xml:space="preserve">🎯 Asignación de Permisos</w:t>
      </w:r>
    </w:p>
    <w:bookmarkStart w:id="57" w:name="matriz-de-permisos"/>
    <w:p>
      <w:pPr>
        <w:pStyle w:val="Heading4"/>
      </w:pPr>
      <w:r>
        <w:t xml:space="preserve">📋 Matriz de Permisos</w:t>
      </w:r>
    </w:p>
    <w:p>
      <w:pPr>
        <w:pStyle w:val="FirstParagraph"/>
      </w:pPr>
      <w:r>
        <w:rPr>
          <w:bCs/>
          <w:b/>
        </w:rPr>
        <w:t xml:space="preserve">Sistema de Asignació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min</w:t>
      </w:r>
      <w:r>
        <w:t xml:space="preserve">: Todos los permi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édico</w:t>
      </w:r>
      <w:r>
        <w:t xml:space="preserve">: Gestión de pacientes, medicamentos (lectur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idador</w:t>
      </w:r>
      <w:r>
        <w:t xml:space="preserve">: Pacientes asignados, medicamentos (lectur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oderado</w:t>
      </w:r>
      <w:r>
        <w:t xml:space="preserve">: Pacientes a cargo (lectur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ciente</w:t>
      </w:r>
      <w:r>
        <w:t xml:space="preserve">: Solo información personal</w:t>
      </w:r>
    </w:p>
    <w:bookmarkEnd w:id="57"/>
    <w:bookmarkStart w:id="58" w:name="verificación-de-permisos"/>
    <w:p>
      <w:pPr>
        <w:pStyle w:val="Heading4"/>
      </w:pPr>
      <w:r>
        <w:t xml:space="preserve">🔍 Verificación de Permiso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iddleware automático</w:t>
      </w:r>
      <w:r>
        <w:t xml:space="preserve">: Verificación en cada reques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ates personalizados</w:t>
      </w:r>
      <w:r>
        <w:t xml:space="preserve">: Lógica de autorización específ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s de acceso</w:t>
      </w:r>
      <w:r>
        <w:t xml:space="preserve">: Auditoría de intentos de acces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ertas de seguridad</w:t>
      </w:r>
      <w:r>
        <w:t xml:space="preserve">: Notificaciones de accesos no autorizados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6" w:name="sistema-de-auditoría"/>
    <w:p>
      <w:pPr>
        <w:pStyle w:val="Heading2"/>
      </w:pPr>
      <w:r>
        <w:t xml:space="preserve">📊 Sistema de Auditoría</w:t>
      </w:r>
    </w:p>
    <w:bookmarkStart w:id="63" w:name="logs-del-sistema"/>
    <w:p>
      <w:pPr>
        <w:pStyle w:val="Heading3"/>
      </w:pPr>
      <w:r>
        <w:t xml:space="preserve">🔍 Logs del Sistema</w:t>
      </w:r>
    </w:p>
    <w:bookmarkStart w:id="61" w:name="dashboard-de-auditoría"/>
    <w:p>
      <w:pPr>
        <w:pStyle w:val="Heading4"/>
      </w:pPr>
      <w:r>
        <w:t xml:space="preserve">📋 Dashboard de Auditoría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audit</w:t>
      </w:r>
    </w:p>
    <w:p>
      <w:pPr>
        <w:pStyle w:val="BodyText"/>
      </w:pPr>
      <w:r>
        <w:rPr>
          <w:bCs/>
          <w:b/>
        </w:rPr>
        <w:t xml:space="preserve">Información Registrad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vidad de usuarios</w:t>
      </w:r>
      <w:r>
        <w:t xml:space="preserve">: Inicio/cierre de ses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ios en datos</w:t>
      </w:r>
      <w:r>
        <w:t xml:space="preserve">: Modificaciones a registr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iones administrativas</w:t>
      </w:r>
      <w:r>
        <w:t xml:space="preserve">: Creación/eliminación de usu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 a información</w:t>
      </w:r>
      <w:r>
        <w:t xml:space="preserve">: Qué datos consultó cada usuar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es del sistema</w:t>
      </w:r>
      <w:r>
        <w:t xml:space="preserve">: Fallos y excepcione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 avanzados</w:t>
      </w:r>
      <w:r>
        <w:t xml:space="preserve">: Por usuario, fecha, tipo de ac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úsqueda</w:t>
      </w:r>
      <w:r>
        <w:t xml:space="preserve">: Por términos específ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ortación</w:t>
      </w:r>
      <w:r>
        <w:t xml:space="preserve">: Para análisis extern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es</w:t>
      </w:r>
      <w:r>
        <w:t xml:space="preserve">: Generación de informes de auditorí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ertas</w:t>
      </w:r>
      <w:r>
        <w:t xml:space="preserve">: Actividades sospechosas</w:t>
      </w:r>
    </w:p>
    <w:bookmarkEnd w:id="61"/>
    <w:bookmarkStart w:id="62" w:name="métricas-de-uso"/>
    <w:p>
      <w:pPr>
        <w:pStyle w:val="Heading4"/>
      </w:pPr>
      <w:r>
        <w:t xml:space="preserve">📈 Métricas de Uso</w:t>
      </w:r>
    </w:p>
    <w:p>
      <w:pPr>
        <w:pStyle w:val="FirstParagraph"/>
      </w:pPr>
      <w:r>
        <w:rPr>
          <w:bCs/>
          <w:b/>
        </w:rPr>
        <w:t xml:space="preserve">Información Disponib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uarios más activ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ncionalidades más utilizad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rarios de mayor activid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ndencias de us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ndimiento del sistema</w:t>
      </w:r>
    </w:p>
    <w:bookmarkEnd w:id="62"/>
    <w:bookmarkEnd w:id="63"/>
    <w:bookmarkStart w:id="65" w:name="alertas-y-monitoreo"/>
    <w:p>
      <w:pPr>
        <w:pStyle w:val="Heading3"/>
      </w:pPr>
      <w:r>
        <w:t xml:space="preserve">🚨 Alertas y Monitoreo</w:t>
      </w:r>
    </w:p>
    <w:bookmarkStart w:id="64" w:name="alertas-automáticas"/>
    <w:p>
      <w:pPr>
        <w:pStyle w:val="Heading4"/>
      </w:pPr>
      <w:r>
        <w:t xml:space="preserve">⚠️ Alertas Automáticas</w:t>
      </w:r>
    </w:p>
    <w:p>
      <w:pPr>
        <w:pStyle w:val="FirstParagraph"/>
      </w:pPr>
      <w:r>
        <w:rPr>
          <w:bCs/>
          <w:b/>
        </w:rPr>
        <w:t xml:space="preserve">Tipos de Alert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s no autorizados</w:t>
      </w:r>
      <w:r>
        <w:t xml:space="preserve">: Intentos de acceso falli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ios críticos</w:t>
      </w:r>
      <w:r>
        <w:t xml:space="preserve">: Modificaciones importa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es del sistema</w:t>
      </w:r>
      <w:r>
        <w:t xml:space="preserve">: Fallos técn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ndimiento</w:t>
      </w:r>
      <w:r>
        <w:t xml:space="preserve">: Problemas de perform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guridad</w:t>
      </w:r>
      <w:r>
        <w:t xml:space="preserve">: Actividades sospechosas</w:t>
      </w:r>
    </w:p>
    <w:p>
      <w:pPr>
        <w:pStyle w:val="BodyText"/>
      </w:pPr>
      <w:r>
        <w:rPr>
          <w:bCs/>
          <w:b/>
        </w:rPr>
        <w:t xml:space="preserve">Configuración de Alert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mbrales personalizab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tificaciones por emai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ción con sistemas extern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calamiento automático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3" w:name="configuración-del-sistema"/>
    <w:p>
      <w:pPr>
        <w:pStyle w:val="Heading2"/>
      </w:pPr>
      <w:r>
        <w:t xml:space="preserve">⚙️ Configuración del Sistema</w:t>
      </w:r>
    </w:p>
    <w:bookmarkStart w:id="69" w:name="configuraciones-generales"/>
    <w:p>
      <w:pPr>
        <w:pStyle w:val="Heading3"/>
      </w:pPr>
      <w:r>
        <w:t xml:space="preserve">🔧 Configuraciones Generales</w:t>
      </w:r>
    </w:p>
    <w:bookmarkStart w:id="67" w:name="géneros"/>
    <w:p>
      <w:pPr>
        <w:pStyle w:val="Heading4"/>
      </w:pPr>
      <w:r>
        <w:t xml:space="preserve">📋 Género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generos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ionar géneros</w:t>
      </w:r>
      <w:r>
        <w:t xml:space="preserve"> </w:t>
      </w:r>
      <w:r>
        <w:t xml:space="preserve">disponibles en 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regar nuevos</w:t>
      </w:r>
      <w:r>
        <w:t xml:space="preserve"> </w:t>
      </w:r>
      <w:r>
        <w:t xml:space="preserve">géneros según necesidad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ificar existen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tener catálogo</w:t>
      </w:r>
      <w:r>
        <w:t xml:space="preserve"> </w:t>
      </w:r>
      <w:r>
        <w:t xml:space="preserve">actualizado</w:t>
      </w:r>
    </w:p>
    <w:bookmarkEnd w:id="67"/>
    <w:bookmarkStart w:id="68" w:name="configuraciones-adicionales"/>
    <w:p>
      <w:pPr>
        <w:pStyle w:val="Heading4"/>
      </w:pPr>
      <w:r>
        <w:t xml:space="preserve">🛠️ Configuraciones Adicional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settings</w:t>
      </w:r>
    </w:p>
    <w:p>
      <w:pPr>
        <w:pStyle w:val="BodyText"/>
      </w:pPr>
      <w:r>
        <w:rPr>
          <w:bCs/>
          <w:b/>
        </w:rPr>
        <w:t xml:space="preserve">Opciones Disponibl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figuración de email</w:t>
      </w:r>
      <w:r>
        <w:t xml:space="preserve">: SMTP, plantill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tificaciones</w:t>
      </w:r>
      <w:r>
        <w:t xml:space="preserve">: Frecuencia, tip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aldos</w:t>
      </w:r>
      <w:r>
        <w:t xml:space="preserve">: Programación automát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tenimiento</w:t>
      </w:r>
      <w:r>
        <w:t xml:space="preserve">: Horarios programa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guridad</w:t>
      </w:r>
      <w:r>
        <w:t xml:space="preserve">: Políticas de contraseñas</w:t>
      </w:r>
    </w:p>
    <w:bookmarkEnd w:id="68"/>
    <w:bookmarkEnd w:id="69"/>
    <w:bookmarkStart w:id="72" w:name="herramientas-de-desarrollo"/>
    <w:p>
      <w:pPr>
        <w:pStyle w:val="Heading3"/>
      </w:pPr>
      <w:r>
        <w:t xml:space="preserve">🔧 Herramientas de Desarrollo</w:t>
      </w:r>
    </w:p>
    <w:bookmarkStart w:id="70" w:name="catálogo-de-componentes"/>
    <w:p>
      <w:pPr>
        <w:pStyle w:val="Heading4"/>
      </w:pPr>
      <w:r>
        <w:t xml:space="preserve">📋 Catálogo de Componentes</w:t>
      </w:r>
    </w:p>
    <w:p>
      <w:pPr>
        <w:pStyle w:val="FirstParagraph"/>
      </w:pPr>
      <w:r>
        <w:rPr>
          <w:bCs/>
          <w:b/>
        </w:rPr>
        <w:t xml:space="preserve">Ruta</w:t>
      </w:r>
      <w:r>
        <w:t xml:space="preserve">:</w:t>
      </w:r>
      <w:r>
        <w:t xml:space="preserve"> </w:t>
      </w:r>
      <w:r>
        <w:rPr>
          <w:rStyle w:val="VerbatimChar"/>
        </w:rPr>
        <w:t xml:space="preserve">/component-catalog</w:t>
      </w:r>
    </w:p>
    <w:p>
      <w:pPr>
        <w:pStyle w:val="BodyTex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ualización</w:t>
      </w:r>
      <w:r>
        <w:t xml:space="preserve"> </w:t>
      </w:r>
      <w:r>
        <w:t xml:space="preserve">de componentes U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ing</w:t>
      </w:r>
      <w:r>
        <w:t xml:space="preserve"> </w:t>
      </w:r>
      <w:r>
        <w:t xml:space="preserve">de funcionalidad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ción</w:t>
      </w:r>
      <w:r>
        <w:t xml:space="preserve"> </w:t>
      </w:r>
      <w:r>
        <w:t xml:space="preserve">técn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jemplos</w:t>
      </w:r>
      <w:r>
        <w:t xml:space="preserve"> </w:t>
      </w:r>
      <w:r>
        <w:t xml:space="preserve">de us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uebas</w:t>
      </w:r>
      <w:r>
        <w:t xml:space="preserve"> </w:t>
      </w:r>
      <w:r>
        <w:t xml:space="preserve">de integración</w:t>
      </w:r>
    </w:p>
    <w:bookmarkEnd w:id="70"/>
    <w:bookmarkStart w:id="71" w:name="herramientas-de-desarrollo-1"/>
    <w:p>
      <w:pPr>
        <w:pStyle w:val="Heading4"/>
      </w:pPr>
      <w:r>
        <w:t xml:space="preserve">🛠️ Herramientas de Desarrollo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o debug</w:t>
      </w:r>
      <w:r>
        <w:t xml:space="preserve">: Para desarroll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s detallados</w:t>
      </w:r>
      <w:r>
        <w:t xml:space="preserve">: Información técnic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étricas de rendi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rramientas de testing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80" w:name="reportes-y-estadísticas"/>
    <w:p>
      <w:pPr>
        <w:pStyle w:val="Heading2"/>
      </w:pPr>
      <w:r>
        <w:t xml:space="preserve">📈 Reportes y Estadísticas</w:t>
      </w:r>
    </w:p>
    <w:bookmarkStart w:id="76" w:name="reportes-del-sistema"/>
    <w:p>
      <w:pPr>
        <w:pStyle w:val="Heading3"/>
      </w:pPr>
      <w:r>
        <w:t xml:space="preserve">📊 Reportes del Sistema</w:t>
      </w:r>
    </w:p>
    <w:bookmarkStart w:id="74" w:name="tipos-de-reportes"/>
    <w:p>
      <w:pPr>
        <w:pStyle w:val="Heading4"/>
      </w:pPr>
      <w:r>
        <w:t xml:space="preserve">📋 Tipos de Reportes</w:t>
      </w:r>
    </w:p>
    <w:p>
      <w:pPr>
        <w:pStyle w:val="FirstParagraph"/>
      </w:pPr>
      <w:r>
        <w:rPr>
          <w:bCs/>
          <w:b/>
        </w:rPr>
        <w:t xml:space="preserve">Disponibl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uarios</w:t>
      </w:r>
      <w:r>
        <w:t xml:space="preserve">: Actividad, registros, esta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dicamentos</w:t>
      </w:r>
      <w:r>
        <w:t xml:space="preserve">: Uso, prescripciones, tendenci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tamientos</w:t>
      </w:r>
      <w:r>
        <w:t xml:space="preserve">: Adherencia, completitud, efectivid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ministraciones</w:t>
      </w:r>
      <w:r>
        <w:t xml:space="preserve">: Cumplimiento, omisiones, patr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vidad</w:t>
      </w:r>
      <w:r>
        <w:t xml:space="preserve">: Logs, accesos, cambios</w:t>
      </w:r>
    </w:p>
    <w:bookmarkEnd w:id="74"/>
    <w:bookmarkStart w:id="75" w:name="generación-de-reportes"/>
    <w:p>
      <w:pPr>
        <w:pStyle w:val="Heading4"/>
      </w:pPr>
      <w:r>
        <w:t xml:space="preserve">🔍 Generación de Reportes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ltros personalizables</w:t>
      </w:r>
      <w:r>
        <w:t xml:space="preserve">: Por fecha, usuario, tip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ormatos múltiples</w:t>
      </w:r>
      <w:r>
        <w:t xml:space="preserve">: PDF, Excel, CSV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amación</w:t>
      </w:r>
      <w:r>
        <w:t xml:space="preserve">: Reportes automát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tribución</w:t>
      </w:r>
      <w:r>
        <w:t xml:space="preserve">: Envío automático por emai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rchivado</w:t>
      </w:r>
      <w:r>
        <w:t xml:space="preserve">: Almacenamiento histórico</w:t>
      </w:r>
    </w:p>
    <w:bookmarkEnd w:id="75"/>
    <w:bookmarkEnd w:id="76"/>
    <w:bookmarkStart w:id="79" w:name="métricas-del-sistema"/>
    <w:p>
      <w:pPr>
        <w:pStyle w:val="Heading3"/>
      </w:pPr>
      <w:r>
        <w:t xml:space="preserve">📈 Métricas del Sistema</w:t>
      </w:r>
    </w:p>
    <w:bookmarkStart w:id="77" w:name="dashboard-de-métricas"/>
    <w:p>
      <w:pPr>
        <w:pStyle w:val="Heading4"/>
      </w:pPr>
      <w:r>
        <w:t xml:space="preserve">📊 Dashboard de Métricas</w:t>
      </w:r>
    </w:p>
    <w:p>
      <w:pPr>
        <w:pStyle w:val="FirstParagraph"/>
      </w:pPr>
      <w:r>
        <w:rPr>
          <w:bCs/>
          <w:b/>
        </w:rPr>
        <w:t xml:space="preserve">Información Disponibl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o del sistema</w:t>
      </w:r>
      <w:r>
        <w:t xml:space="preserve">: Usuarios activos, ses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ndimiento</w:t>
      </w:r>
      <w:r>
        <w:t xml:space="preserve">: Tiempo de respuesta, uptim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es</w:t>
      </w:r>
      <w:r>
        <w:t xml:space="preserve">: Frecuencia, tipos, resolu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cimiento</w:t>
      </w:r>
      <w:r>
        <w:t xml:space="preserve">: Nuevos usuarios, da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herencia</w:t>
      </w:r>
      <w:r>
        <w:t xml:space="preserve">: Métricas médicas generales</w:t>
      </w:r>
    </w:p>
    <w:bookmarkEnd w:id="77"/>
    <w:bookmarkStart w:id="78" w:name="kpis-principales"/>
    <w:p>
      <w:pPr>
        <w:pStyle w:val="Heading4"/>
      </w:pPr>
      <w:r>
        <w:t xml:space="preserve">🎯 KPIs Principales</w:t>
      </w:r>
    </w:p>
    <w:p>
      <w:pPr>
        <w:pStyle w:val="FirstParagraph"/>
      </w:pPr>
      <w:r>
        <w:rPr>
          <w:bCs/>
          <w:b/>
        </w:rPr>
        <w:t xml:space="preserve">Indicadores Clav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empo de actividad</w:t>
      </w:r>
      <w:r>
        <w:t xml:space="preserve">: Disponibilidad 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uarios activos</w:t>
      </w:r>
      <w:r>
        <w:t xml:space="preserve">: Diarios, semanales, mensua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herencia promedio</w:t>
      </w:r>
      <w:r>
        <w:t xml:space="preserve">: Cumplimiento de tratamien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tisfacción</w:t>
      </w:r>
      <w:r>
        <w:t xml:space="preserve">: Métricas de uso y feedbac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ficiencia</w:t>
      </w:r>
      <w:r>
        <w:t xml:space="preserve">: Procesamiento de datos</w:t>
      </w:r>
    </w:p>
    <w:p>
      <w:r>
        <w:pict>
          <v:rect style="width:0;height:1.5pt" o:hralign="center" o:hrstd="t" o:hr="t"/>
        </w:pict>
      </w:r>
    </w:p>
    <w:bookmarkEnd w:id="78"/>
    <w:bookmarkEnd w:id="79"/>
    <w:bookmarkEnd w:id="80"/>
    <w:bookmarkStart w:id="87" w:name="seguridad-y-mantenimiento"/>
    <w:p>
      <w:pPr>
        <w:pStyle w:val="Heading2"/>
      </w:pPr>
      <w:r>
        <w:t xml:space="preserve">🔐 Seguridad y Mantenimiento</w:t>
      </w:r>
    </w:p>
    <w:bookmarkStart w:id="83" w:name="seguridad-del-sistema"/>
    <w:p>
      <w:pPr>
        <w:pStyle w:val="Heading3"/>
      </w:pPr>
      <w:r>
        <w:t xml:space="preserve">🛡️ Seguridad del Sistema</w:t>
      </w:r>
    </w:p>
    <w:bookmarkStart w:id="81" w:name="medidas-de-seguridad"/>
    <w:p>
      <w:pPr>
        <w:pStyle w:val="Heading4"/>
      </w:pPr>
      <w:r>
        <w:t xml:space="preserve">🔒 Medidas de Seguridad</w:t>
      </w:r>
    </w:p>
    <w:p>
      <w:pPr>
        <w:pStyle w:val="FirstParagraph"/>
      </w:pPr>
      <w:r>
        <w:rPr>
          <w:bCs/>
          <w:b/>
        </w:rPr>
        <w:t xml:space="preserve">Implementad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enticación robusta</w:t>
      </w:r>
      <w:r>
        <w:t xml:space="preserve">: Múltiples fact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orización granular</w:t>
      </w:r>
      <w:r>
        <w:t xml:space="preserve">: Permisos específ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criptación</w:t>
      </w:r>
      <w:r>
        <w:t xml:space="preserve">: Datos sensibles protegid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oría completa</w:t>
      </w:r>
      <w:r>
        <w:t xml:space="preserve">: Registro de actividad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aldos automáticos</w:t>
      </w:r>
      <w:r>
        <w:t xml:space="preserve">: Protección de datos</w:t>
      </w:r>
    </w:p>
    <w:bookmarkEnd w:id="81"/>
    <w:bookmarkStart w:id="82" w:name="monitoreo-de-seguridad"/>
    <w:p>
      <w:pPr>
        <w:pStyle w:val="Heading4"/>
      </w:pPr>
      <w:r>
        <w:t xml:space="preserve">🚨 Monitoreo de Seguridad</w:t>
      </w:r>
    </w:p>
    <w:p>
      <w:pPr>
        <w:pStyle w:val="FirstParagraph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tección de intrusos</w:t>
      </w:r>
      <w:r>
        <w:t xml:space="preserve">: Intentos malicio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álisis de patrones</w:t>
      </w:r>
      <w:r>
        <w:t xml:space="preserve">: Comportamientos anómal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ertas automáticas</w:t>
      </w:r>
      <w:r>
        <w:t xml:space="preserve">: Notificaciones inmediat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loqueo automático</w:t>
      </w:r>
      <w:r>
        <w:t xml:space="preserve">: Cuentas comprometid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cuperación</w:t>
      </w:r>
      <w:r>
        <w:t xml:space="preserve">: Procedimientos de emergencia</w:t>
      </w:r>
    </w:p>
    <w:bookmarkEnd w:id="82"/>
    <w:bookmarkEnd w:id="83"/>
    <w:bookmarkStart w:id="86" w:name="mantenimiento-del-sistema"/>
    <w:p>
      <w:pPr>
        <w:pStyle w:val="Heading3"/>
      </w:pPr>
      <w:r>
        <w:t xml:space="preserve">🔧 Mantenimiento del Sistema</w:t>
      </w:r>
    </w:p>
    <w:bookmarkStart w:id="84" w:name="mantenimiento-preventivo"/>
    <w:p>
      <w:pPr>
        <w:pStyle w:val="Heading4"/>
      </w:pPr>
      <w:r>
        <w:t xml:space="preserve">🛠️ Mantenimiento Preventivo</w:t>
      </w:r>
    </w:p>
    <w:p>
      <w:pPr>
        <w:pStyle w:val="FirstParagraph"/>
      </w:pPr>
      <w:r>
        <w:rPr>
          <w:bCs/>
          <w:b/>
        </w:rPr>
        <w:t xml:space="preserve">Tareas Regular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aldos</w:t>
      </w:r>
      <w:r>
        <w:t xml:space="preserve">: Datos y configurac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ualizaciones</w:t>
      </w:r>
      <w:r>
        <w:t xml:space="preserve">: Software y segurid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timización</w:t>
      </w:r>
      <w:r>
        <w:t xml:space="preserve">: Base de datos y rendi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mpieza</w:t>
      </w:r>
      <w:r>
        <w:t xml:space="preserve">: Logs y archivos tempora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itoreo</w:t>
      </w:r>
      <w:r>
        <w:t xml:space="preserve">: Salud del sistema</w:t>
      </w:r>
    </w:p>
    <w:bookmarkEnd w:id="84"/>
    <w:bookmarkStart w:id="85" w:name="monitoreo-de-rendimiento"/>
    <w:p>
      <w:pPr>
        <w:pStyle w:val="Heading4"/>
      </w:pPr>
      <w:r>
        <w:t xml:space="preserve">📊 Monitoreo de Rendimiento</w:t>
      </w:r>
    </w:p>
    <w:p>
      <w:pPr>
        <w:pStyle w:val="FirstParagraph"/>
      </w:pPr>
      <w:r>
        <w:rPr>
          <w:bCs/>
          <w:b/>
        </w:rPr>
        <w:t xml:space="preserve">Métricas Monitoread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empo de respuesta</w:t>
      </w:r>
      <w:r>
        <w:t xml:space="preserve">: Velocidad 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o de recursos</w:t>
      </w:r>
      <w:r>
        <w:t xml:space="preserve">: CPU, memoria, disc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exiones</w:t>
      </w:r>
      <w:r>
        <w:t xml:space="preserve">: Base de datos, usu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es</w:t>
      </w:r>
      <w:r>
        <w:t xml:space="preserve">: Frecuencia y tip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ponibilidad</w:t>
      </w:r>
      <w:r>
        <w:t xml:space="preserve">: Uptime del sistema</w:t>
      </w:r>
    </w:p>
    <w:p>
      <w:r>
        <w:pict>
          <v:rect style="width:0;height:1.5pt" o:hralign="center" o:hrstd="t" o:hr="t"/>
        </w:pict>
      </w:r>
    </w:p>
    <w:bookmarkEnd w:id="85"/>
    <w:bookmarkEnd w:id="86"/>
    <w:bookmarkEnd w:id="87"/>
    <w:bookmarkStart w:id="94" w:name="gestión-de-emergencias"/>
    <w:p>
      <w:pPr>
        <w:pStyle w:val="Heading2"/>
      </w:pPr>
      <w:r>
        <w:t xml:space="preserve">🆘 Gestión de Emergencias</w:t>
      </w:r>
    </w:p>
    <w:bookmarkStart w:id="90" w:name="procedimientos-de-emergencia"/>
    <w:p>
      <w:pPr>
        <w:pStyle w:val="Heading3"/>
      </w:pPr>
      <w:r>
        <w:t xml:space="preserve">🚨 Procedimientos de Emergencia</w:t>
      </w:r>
    </w:p>
    <w:bookmarkStart w:id="88" w:name="situaciones-críticas"/>
    <w:p>
      <w:pPr>
        <w:pStyle w:val="Heading4"/>
      </w:pPr>
      <w:r>
        <w:t xml:space="preserve">⚠️ Situaciones Críticas</w:t>
      </w:r>
    </w:p>
    <w:p>
      <w:pPr>
        <w:pStyle w:val="FirstParagraph"/>
      </w:pPr>
      <w:r>
        <w:rPr>
          <w:bCs/>
          <w:b/>
        </w:rPr>
        <w:t xml:space="preserve">Tipos de Emergenci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ída del sistema</w:t>
      </w:r>
      <w:r>
        <w:t xml:space="preserve">: Pérdida de disponibilid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recha de seguridad</w:t>
      </w:r>
      <w:r>
        <w:t xml:space="preserve">: Acceso no autoriz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érdida de datos</w:t>
      </w:r>
      <w:r>
        <w:t xml:space="preserve">: Corrupción o elimin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ndimiento crítico</w:t>
      </w:r>
      <w:r>
        <w:t xml:space="preserve">: Lentitud extr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es masivos</w:t>
      </w:r>
      <w:r>
        <w:t xml:space="preserve">: Fallos generalizados</w:t>
      </w:r>
    </w:p>
    <w:bookmarkEnd w:id="88"/>
    <w:bookmarkStart w:id="89" w:name="procedimientos-de-respuesta"/>
    <w:p>
      <w:pPr>
        <w:pStyle w:val="Heading4"/>
      </w:pPr>
      <w:r>
        <w:t xml:space="preserve">🔧 Procedimientos de Respuesta</w:t>
      </w:r>
    </w:p>
    <w:p>
      <w:pPr>
        <w:pStyle w:val="FirstParagraph"/>
      </w:pPr>
      <w:r>
        <w:rPr>
          <w:bCs/>
          <w:b/>
        </w:rPr>
        <w:t xml:space="preserve">Pasos a Seguir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dentificar</w:t>
      </w:r>
      <w:r>
        <w:t xml:space="preserve"> </w:t>
      </w:r>
      <w:r>
        <w:t xml:space="preserve">la naturaleza del problema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Notificar</w:t>
      </w:r>
      <w:r>
        <w:t xml:space="preserve"> </w:t>
      </w:r>
      <w:r>
        <w:t xml:space="preserve">al equipo técnico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mplementar</w:t>
      </w:r>
      <w:r>
        <w:t xml:space="preserve"> </w:t>
      </w:r>
      <w:r>
        <w:t xml:space="preserve">medidas de contenció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estaurar</w:t>
      </w:r>
      <w:r>
        <w:t xml:space="preserve"> </w:t>
      </w:r>
      <w:r>
        <w:t xml:space="preserve">servicios básico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Investigar</w:t>
      </w:r>
      <w:r>
        <w:t xml:space="preserve"> </w:t>
      </w:r>
      <w:r>
        <w:t xml:space="preserve">causa raíz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Documentar</w:t>
      </w:r>
      <w:r>
        <w:t xml:space="preserve"> </w:t>
      </w:r>
      <w:r>
        <w:t xml:space="preserve">el incidente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Implementar</w:t>
      </w:r>
      <w:r>
        <w:t xml:space="preserve"> </w:t>
      </w:r>
      <w:r>
        <w:t xml:space="preserve">medidas preventivas</w:t>
      </w:r>
    </w:p>
    <w:bookmarkEnd w:id="89"/>
    <w:bookmarkEnd w:id="90"/>
    <w:bookmarkStart w:id="93" w:name="contactos-de-emergencia"/>
    <w:p>
      <w:pPr>
        <w:pStyle w:val="Heading3"/>
      </w:pPr>
      <w:r>
        <w:t xml:space="preserve">📞 Contactos de Emergencia</w:t>
      </w:r>
    </w:p>
    <w:bookmarkStart w:id="91" w:name="escalamiento-de-problemas"/>
    <w:p>
      <w:pPr>
        <w:pStyle w:val="Heading4"/>
      </w:pPr>
      <w:r>
        <w:t xml:space="preserve">🆘 Escalamiento de Problemas</w:t>
      </w:r>
    </w:p>
    <w:p>
      <w:pPr>
        <w:pStyle w:val="FirstParagraph"/>
      </w:pPr>
      <w:r>
        <w:rPr>
          <w:bCs/>
          <w:b/>
        </w:rPr>
        <w:t xml:space="preserve">Niveles de Soport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ivel 1</w:t>
      </w:r>
      <w:r>
        <w:t xml:space="preserve">: Soporte técnico básic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ivel 2</w:t>
      </w:r>
      <w:r>
        <w:t xml:space="preserve">: Especialistas 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ivel 3</w:t>
      </w:r>
      <w:r>
        <w:t xml:space="preserve">: Desarrolladores senio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ivel 4</w:t>
      </w:r>
      <w:r>
        <w:t xml:space="preserve">: Arquitectos del sistema</w:t>
      </w:r>
    </w:p>
    <w:bookmarkEnd w:id="91"/>
    <w:bookmarkStart w:id="92" w:name="canales-de-comunicación"/>
    <w:p>
      <w:pPr>
        <w:pStyle w:val="Heading4"/>
      </w:pPr>
      <w:r>
        <w:t xml:space="preserve">📧 Canales de Comunicación</w:t>
      </w:r>
    </w:p>
    <w:p>
      <w:pPr>
        <w:pStyle w:val="FirstParagraph"/>
      </w:pPr>
      <w:r>
        <w:rPr>
          <w:bCs/>
          <w:b/>
        </w:rPr>
        <w:t xml:space="preserve">Contactos Crític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 urgente</w:t>
      </w:r>
      <w:r>
        <w:t xml:space="preserve">: emergency@meditrack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léfono 24/7</w:t>
      </w:r>
      <w:r>
        <w:t xml:space="preserve">: [Número de emergencia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t crítico</w:t>
      </w:r>
      <w:r>
        <w:t xml:space="preserve">: Canal dedicad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calamiento</w:t>
      </w:r>
      <w:r>
        <w:t xml:space="preserve">: Procedimientos definidos</w:t>
      </w:r>
    </w:p>
    <w:p>
      <w:r>
        <w:pict>
          <v:rect style="width:0;height:1.5pt" o:hralign="center" o:hrstd="t" o:hr="t"/>
        </w:pict>
      </w:r>
    </w:p>
    <w:bookmarkEnd w:id="92"/>
    <w:bookmarkEnd w:id="93"/>
    <w:bookmarkEnd w:id="94"/>
    <w:bookmarkStart w:id="102" w:name="mejores-prácticas"/>
    <w:p>
      <w:pPr>
        <w:pStyle w:val="Heading2"/>
      </w:pPr>
      <w:r>
        <w:t xml:space="preserve">💡 Mejores Prácticas</w:t>
      </w:r>
    </w:p>
    <w:bookmarkStart w:id="98" w:name="administración-eficiente"/>
    <w:p>
      <w:pPr>
        <w:pStyle w:val="Heading3"/>
      </w:pPr>
      <w:r>
        <w:t xml:space="preserve">🎯 Administración Eficiente</w:t>
      </w:r>
    </w:p>
    <w:bookmarkStart w:id="95" w:name="rutinas-diarias"/>
    <w:p>
      <w:pPr>
        <w:pStyle w:val="Heading4"/>
      </w:pPr>
      <w:r>
        <w:t xml:space="preserve">📋 Rutinas Diarias</w:t>
      </w:r>
    </w:p>
    <w:p>
      <w:pPr>
        <w:pStyle w:val="FirstParagraph"/>
      </w:pPr>
      <w:r>
        <w:rPr>
          <w:bCs/>
          <w:b/>
        </w:rPr>
        <w:t xml:space="preserve">Tareas Recomendad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sar dashboard</w:t>
      </w:r>
      <w:r>
        <w:t xml:space="preserve"> </w:t>
      </w:r>
      <w:r>
        <w:t xml:space="preserve">administrativ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ificar alertas</w:t>
      </w:r>
      <w:r>
        <w:t xml:space="preserve"> </w:t>
      </w:r>
      <w:r>
        <w:t xml:space="preserve">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itorear usuarios</w:t>
      </w:r>
      <w:r>
        <w:t xml:space="preserve"> </w:t>
      </w:r>
      <w:r>
        <w:t xml:space="preserve">activ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sar logs</w:t>
      </w:r>
      <w:r>
        <w:t xml:space="preserve"> </w:t>
      </w:r>
      <w:r>
        <w:t xml:space="preserve">de err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alidar respaldos</w:t>
      </w:r>
      <w:r>
        <w:t xml:space="preserve"> </w:t>
      </w:r>
      <w:r>
        <w:t xml:space="preserve">automáticos</w:t>
      </w:r>
    </w:p>
    <w:bookmarkEnd w:id="95"/>
    <w:bookmarkStart w:id="96" w:name="rutinas-semanales"/>
    <w:p>
      <w:pPr>
        <w:pStyle w:val="Heading4"/>
      </w:pPr>
      <w:r>
        <w:t xml:space="preserve">📊 Rutinas Semanales</w:t>
      </w:r>
    </w:p>
    <w:p>
      <w:pPr>
        <w:pStyle w:val="FirstParagraph"/>
      </w:pPr>
      <w:r>
        <w:rPr>
          <w:bCs/>
          <w:b/>
        </w:rPr>
        <w:t xml:space="preserve">Actividades Programad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nerar reportes</w:t>
      </w:r>
      <w:r>
        <w:t xml:space="preserve"> </w:t>
      </w:r>
      <w:r>
        <w:t xml:space="preserve">semana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sar métricas</w:t>
      </w:r>
      <w:r>
        <w:t xml:space="preserve"> </w:t>
      </w:r>
      <w:r>
        <w:t xml:space="preserve">de rendi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ualizar políticas</w:t>
      </w:r>
      <w:r>
        <w:t xml:space="preserve"> </w:t>
      </w:r>
      <w:r>
        <w:t xml:space="preserve">si es necesar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ar permisos</w:t>
      </w:r>
      <w:r>
        <w:t xml:space="preserve"> </w:t>
      </w:r>
      <w:r>
        <w:t xml:space="preserve">de usuar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nificar mantenimiento</w:t>
      </w:r>
    </w:p>
    <w:bookmarkEnd w:id="96"/>
    <w:bookmarkStart w:id="97" w:name="rutinas-mensuales"/>
    <w:p>
      <w:pPr>
        <w:pStyle w:val="Heading4"/>
      </w:pPr>
      <w:r>
        <w:t xml:space="preserve">📈 Rutinas Mensuales</w:t>
      </w:r>
    </w:p>
    <w:p>
      <w:pPr>
        <w:pStyle w:val="FirstParagraph"/>
      </w:pPr>
      <w:r>
        <w:rPr>
          <w:bCs/>
          <w:b/>
        </w:rPr>
        <w:t xml:space="preserve">Revisiones Periódic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álisis de tendenci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valuación de segurid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timización de rendi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ualización de document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pacitación del equipo</w:t>
      </w:r>
    </w:p>
    <w:bookmarkEnd w:id="97"/>
    <w:bookmarkEnd w:id="98"/>
    <w:bookmarkStart w:id="101" w:name="seguridad-administrativa"/>
    <w:p>
      <w:pPr>
        <w:pStyle w:val="Heading3"/>
      </w:pPr>
      <w:r>
        <w:t xml:space="preserve">🔒 Seguridad Administrativa</w:t>
      </w:r>
    </w:p>
    <w:bookmarkStart w:id="99" w:name="políticas-de-seguridad"/>
    <w:p>
      <w:pPr>
        <w:pStyle w:val="Heading4"/>
      </w:pPr>
      <w:r>
        <w:t xml:space="preserve">🛡️ Políticas de Seguridad</w:t>
      </w:r>
    </w:p>
    <w:p>
      <w:pPr>
        <w:pStyle w:val="FirstParagraph"/>
      </w:pPr>
      <w:r>
        <w:rPr>
          <w:bCs/>
          <w:b/>
        </w:rPr>
        <w:t xml:space="preserve">Recomendacion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aseñas robustas</w:t>
      </w:r>
      <w:r>
        <w:t xml:space="preserve"> </w:t>
      </w:r>
      <w:r>
        <w:t xml:space="preserve">para administrador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 mínimo necesario</w:t>
      </w:r>
      <w:r>
        <w:t xml:space="preserve"> </w:t>
      </w:r>
      <w:r>
        <w:t xml:space="preserve">por usuar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visión periódica</w:t>
      </w:r>
      <w:r>
        <w:t xml:space="preserve"> </w:t>
      </w:r>
      <w:r>
        <w:t xml:space="preserve">de permis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s de auditoría</w:t>
      </w:r>
      <w:r>
        <w:t xml:space="preserve"> </w:t>
      </w:r>
      <w:r>
        <w:t xml:space="preserve">comple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aldos seguros</w:t>
      </w:r>
      <w:r>
        <w:t xml:space="preserve"> </w:t>
      </w:r>
      <w:r>
        <w:t xml:space="preserve">y encriptados</w:t>
      </w:r>
    </w:p>
    <w:bookmarkEnd w:id="99"/>
    <w:bookmarkStart w:id="100" w:name="detección-de-anomalías"/>
    <w:p>
      <w:pPr>
        <w:pStyle w:val="Heading4"/>
      </w:pPr>
      <w:r>
        <w:t xml:space="preserve">🚨 Detección de Anomalías</w:t>
      </w:r>
    </w:p>
    <w:p>
      <w:pPr>
        <w:pStyle w:val="FirstParagraph"/>
      </w:pPr>
      <w:r>
        <w:rPr>
          <w:bCs/>
          <w:b/>
        </w:rPr>
        <w:t xml:space="preserve">Indicadores de Alert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s fuera de horar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últiples fallos de autentic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mbios masivos</w:t>
      </w:r>
      <w:r>
        <w:t xml:space="preserve"> </w:t>
      </w:r>
      <w:r>
        <w:t xml:space="preserve">de dat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o a información</w:t>
      </w:r>
      <w:r>
        <w:t xml:space="preserve"> </w:t>
      </w:r>
      <w:r>
        <w:t xml:space="preserve">sensi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trones de uso</w:t>
      </w:r>
      <w:r>
        <w:t xml:space="preserve"> </w:t>
      </w:r>
      <w:r>
        <w:t xml:space="preserve">anómalos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End w:id="102"/>
    <w:bookmarkStart w:id="109" w:name="recursos-y-documentación"/>
    <w:p>
      <w:pPr>
        <w:pStyle w:val="Heading2"/>
      </w:pPr>
      <w:r>
        <w:t xml:space="preserve">📚 Recursos y Documentación</w:t>
      </w:r>
    </w:p>
    <w:bookmarkStart w:id="105" w:name="documentación-técnica"/>
    <w:p>
      <w:pPr>
        <w:pStyle w:val="Heading3"/>
      </w:pPr>
      <w:r>
        <w:t xml:space="preserve">📖 Documentación Técnica</w:t>
      </w:r>
    </w:p>
    <w:bookmarkStart w:id="103" w:name="manuales-disponibles"/>
    <w:p>
      <w:pPr>
        <w:pStyle w:val="Heading4"/>
      </w:pPr>
      <w:r>
        <w:t xml:space="preserve">📋 Manuales Disponibles</w:t>
      </w:r>
    </w:p>
    <w:p>
      <w:pPr>
        <w:pStyle w:val="FirstParagraph"/>
      </w:pPr>
      <w:r>
        <w:rPr>
          <w:bCs/>
          <w:b/>
        </w:rPr>
        <w:t xml:space="preserve">Documentos de Referenci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técnico</w:t>
      </w:r>
      <w:r>
        <w:t xml:space="preserve">: Arquitectura del sistem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de API</w:t>
      </w:r>
      <w:r>
        <w:t xml:space="preserve">: Integración con servici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de base de datos</w:t>
      </w:r>
      <w:r>
        <w:t xml:space="preserve">: Estructura y relacio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de despliegue</w:t>
      </w:r>
      <w:r>
        <w:t xml:space="preserve">: Procedimientos de instal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nual de respaldo</w:t>
      </w:r>
      <w:r>
        <w:t xml:space="preserve">: Políticas de backup</w:t>
      </w:r>
    </w:p>
    <w:bookmarkEnd w:id="103"/>
    <w:bookmarkStart w:id="104" w:name="guías-de-procedimientos"/>
    <w:p>
      <w:pPr>
        <w:pStyle w:val="Heading4"/>
      </w:pPr>
      <w:r>
        <w:t xml:space="preserve">🔍 Guías de Procedimientos</w:t>
      </w:r>
    </w:p>
    <w:p>
      <w:pPr>
        <w:pStyle w:val="FirstParagraph"/>
      </w:pPr>
      <w:r>
        <w:rPr>
          <w:bCs/>
          <w:b/>
        </w:rPr>
        <w:t xml:space="preserve">Procedimientos Documentado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ción de usuarios</w:t>
      </w:r>
      <w:r>
        <w:t xml:space="preserve">: Proceso paso a pas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ignación de permisos</w:t>
      </w:r>
      <w:r>
        <w:t xml:space="preserve">: Mejores práctica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estión de medicamentos</w:t>
      </w:r>
      <w:r>
        <w:t xml:space="preserve">: Procedimientos estánd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rtes personalizados</w:t>
      </w:r>
      <w:r>
        <w:t xml:space="preserve">: Configuración avanzad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lución de problemas</w:t>
      </w:r>
      <w:r>
        <w:t xml:space="preserve">: Troubleshooting</w:t>
      </w:r>
    </w:p>
    <w:bookmarkEnd w:id="104"/>
    <w:bookmarkEnd w:id="105"/>
    <w:bookmarkStart w:id="108" w:name="capacitación-y-soporte"/>
    <w:p>
      <w:pPr>
        <w:pStyle w:val="Heading3"/>
      </w:pPr>
      <w:r>
        <w:t xml:space="preserve">🎓 Capacitación y Soporte</w:t>
      </w:r>
    </w:p>
    <w:bookmarkStart w:id="106" w:name="materiales-de-capacitación"/>
    <w:p>
      <w:pPr>
        <w:pStyle w:val="Heading4"/>
      </w:pPr>
      <w:r>
        <w:t xml:space="preserve">📚 Materiales de Capacitación</w:t>
      </w:r>
    </w:p>
    <w:p>
      <w:pPr>
        <w:pStyle w:val="FirstParagraph"/>
      </w:pPr>
      <w:r>
        <w:rPr>
          <w:bCs/>
          <w:b/>
        </w:rPr>
        <w:t xml:space="preserve">Recursos Disponibl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deos tutoriales</w:t>
      </w:r>
      <w:r>
        <w:t xml:space="preserve">: Funcionalidades principa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ebinars</w:t>
      </w:r>
      <w:r>
        <w:t xml:space="preserve">: Sesiones de capacitació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ción en línea</w:t>
      </w:r>
      <w:r>
        <w:t xml:space="preserve">: Acceso 24/7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sos de uso</w:t>
      </w:r>
      <w:r>
        <w:t xml:space="preserve">: Ejemplos práctico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Q</w:t>
      </w:r>
      <w:r>
        <w:t xml:space="preserve">: Preguntas frecuentes</w:t>
      </w:r>
    </w:p>
    <w:bookmarkEnd w:id="106"/>
    <w:bookmarkStart w:id="107" w:name="soporte-técnico"/>
    <w:p>
      <w:pPr>
        <w:pStyle w:val="Heading4"/>
      </w:pPr>
      <w:r>
        <w:t xml:space="preserve">🤝 Soporte Técnico</w:t>
      </w:r>
    </w:p>
    <w:p>
      <w:pPr>
        <w:pStyle w:val="FirstParagraph"/>
      </w:pPr>
      <w:r>
        <w:rPr>
          <w:bCs/>
          <w:b/>
        </w:rPr>
        <w:t xml:space="preserve">Canales de Soport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support@meditrack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léfono</w:t>
      </w:r>
      <w:r>
        <w:t xml:space="preserve">: Horario de oficin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at</w:t>
      </w:r>
      <w:r>
        <w:t xml:space="preserve">: Soporte en líne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ickets</w:t>
      </w:r>
      <w:r>
        <w:t xml:space="preserve">: Sistema de seguimient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unidad</w:t>
      </w:r>
      <w:r>
        <w:t xml:space="preserve">: Foro de usuarios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End w:id="109"/>
    <w:bookmarkStart w:id="114" w:name="Xecdc61767d8c04b9d08cce6b923cb3fcc40119a"/>
    <w:p>
      <w:pPr>
        <w:pStyle w:val="Heading2"/>
      </w:pPr>
      <w:r>
        <w:t xml:space="preserve">✅ Lista de Verificación para Administradores</w:t>
      </w:r>
    </w:p>
    <w:bookmarkStart w:id="110" w:name="verificación-diaria"/>
    <w:p>
      <w:pPr>
        <w:pStyle w:val="Heading3"/>
      </w:pPr>
      <w:r>
        <w:t xml:space="preserve">🌅 Verificación Diaria</w:t>
      </w:r>
    </w:p>
    <w:p>
      <w:pPr>
        <w:numPr>
          <w:ilvl w:val="0"/>
          <w:numId w:val="1008"/>
        </w:numPr>
        <w:pStyle w:val="Compact"/>
      </w:pPr>
      <w:r>
        <w:t xml:space="preserve">☐ Revisar dashboard administrativo</w:t>
      </w:r>
    </w:p>
    <w:p>
      <w:pPr>
        <w:numPr>
          <w:ilvl w:val="0"/>
          <w:numId w:val="1008"/>
        </w:numPr>
        <w:pStyle w:val="Compact"/>
      </w:pPr>
      <w:r>
        <w:t xml:space="preserve">☐ Verificar alertas del sistema</w:t>
      </w:r>
    </w:p>
    <w:p>
      <w:pPr>
        <w:numPr>
          <w:ilvl w:val="0"/>
          <w:numId w:val="1008"/>
        </w:numPr>
        <w:pStyle w:val="Compact"/>
      </w:pPr>
      <w:r>
        <w:t xml:space="preserve">☐ Monitorear usuarios activos</w:t>
      </w:r>
    </w:p>
    <w:p>
      <w:pPr>
        <w:numPr>
          <w:ilvl w:val="0"/>
          <w:numId w:val="1008"/>
        </w:numPr>
        <w:pStyle w:val="Compact"/>
      </w:pPr>
      <w:r>
        <w:t xml:space="preserve">☐ Revisar logs de errores</w:t>
      </w:r>
    </w:p>
    <w:p>
      <w:pPr>
        <w:numPr>
          <w:ilvl w:val="0"/>
          <w:numId w:val="1008"/>
        </w:numPr>
        <w:pStyle w:val="Compact"/>
      </w:pPr>
      <w:r>
        <w:t xml:space="preserve">☐ Validar respaldos automáticos</w:t>
      </w:r>
    </w:p>
    <w:p>
      <w:pPr>
        <w:numPr>
          <w:ilvl w:val="0"/>
          <w:numId w:val="1008"/>
        </w:numPr>
        <w:pStyle w:val="Compact"/>
      </w:pPr>
      <w:r>
        <w:t xml:space="preserve">☐ Verificar métricas de rendimiento</w:t>
      </w:r>
    </w:p>
    <w:bookmarkEnd w:id="110"/>
    <w:bookmarkStart w:id="111" w:name="verificación-semanal"/>
    <w:p>
      <w:pPr>
        <w:pStyle w:val="Heading3"/>
      </w:pPr>
      <w:r>
        <w:t xml:space="preserve">📊 Verificación Semanal</w:t>
      </w:r>
    </w:p>
    <w:p>
      <w:pPr>
        <w:numPr>
          <w:ilvl w:val="0"/>
          <w:numId w:val="1009"/>
        </w:numPr>
        <w:pStyle w:val="Compact"/>
      </w:pPr>
      <w:r>
        <w:t xml:space="preserve">☐ Generar reportes semanales</w:t>
      </w:r>
    </w:p>
    <w:p>
      <w:pPr>
        <w:numPr>
          <w:ilvl w:val="0"/>
          <w:numId w:val="1009"/>
        </w:numPr>
        <w:pStyle w:val="Compact"/>
      </w:pPr>
      <w:r>
        <w:t xml:space="preserve">☐ Revisar métricas de uso</w:t>
      </w:r>
    </w:p>
    <w:p>
      <w:pPr>
        <w:numPr>
          <w:ilvl w:val="0"/>
          <w:numId w:val="1009"/>
        </w:numPr>
        <w:pStyle w:val="Compact"/>
      </w:pPr>
      <w:r>
        <w:t xml:space="preserve">☐ Auditar nuevos usuarios</w:t>
      </w:r>
    </w:p>
    <w:p>
      <w:pPr>
        <w:numPr>
          <w:ilvl w:val="0"/>
          <w:numId w:val="1009"/>
        </w:numPr>
        <w:pStyle w:val="Compact"/>
      </w:pPr>
      <w:r>
        <w:t xml:space="preserve">☐ Verificar asignaciones de permisos</w:t>
      </w:r>
    </w:p>
    <w:p>
      <w:pPr>
        <w:numPr>
          <w:ilvl w:val="0"/>
          <w:numId w:val="1009"/>
        </w:numPr>
        <w:pStyle w:val="Compact"/>
      </w:pPr>
      <w:r>
        <w:t xml:space="preserve">☐ Revisar logs de auditoría</w:t>
      </w:r>
    </w:p>
    <w:p>
      <w:pPr>
        <w:numPr>
          <w:ilvl w:val="0"/>
          <w:numId w:val="1009"/>
        </w:numPr>
        <w:pStyle w:val="Compact"/>
      </w:pPr>
      <w:r>
        <w:t xml:space="preserve">☐ Planificar mantenimiento</w:t>
      </w:r>
    </w:p>
    <w:bookmarkEnd w:id="111"/>
    <w:bookmarkStart w:id="112" w:name="verificación-mensual"/>
    <w:p>
      <w:pPr>
        <w:pStyle w:val="Heading3"/>
      </w:pPr>
      <w:r>
        <w:t xml:space="preserve">📈 Verificación Mensual</w:t>
      </w:r>
    </w:p>
    <w:p>
      <w:pPr>
        <w:numPr>
          <w:ilvl w:val="0"/>
          <w:numId w:val="1010"/>
        </w:numPr>
        <w:pStyle w:val="Compact"/>
      </w:pPr>
      <w:r>
        <w:t xml:space="preserve">☐ Análisis de tendencias del sistema</w:t>
      </w:r>
    </w:p>
    <w:p>
      <w:pPr>
        <w:numPr>
          <w:ilvl w:val="0"/>
          <w:numId w:val="1010"/>
        </w:numPr>
        <w:pStyle w:val="Compact"/>
      </w:pPr>
      <w:r>
        <w:t xml:space="preserve">☐ Evaluación de seguridad</w:t>
      </w:r>
    </w:p>
    <w:p>
      <w:pPr>
        <w:numPr>
          <w:ilvl w:val="0"/>
          <w:numId w:val="1010"/>
        </w:numPr>
        <w:pStyle w:val="Compact"/>
      </w:pPr>
      <w:r>
        <w:t xml:space="preserve">☐ Optimización de rendimiento</w:t>
      </w:r>
    </w:p>
    <w:p>
      <w:pPr>
        <w:numPr>
          <w:ilvl w:val="0"/>
          <w:numId w:val="1010"/>
        </w:numPr>
        <w:pStyle w:val="Compact"/>
      </w:pPr>
      <w:r>
        <w:t xml:space="preserve">☐ Actualización de documentación</w:t>
      </w:r>
    </w:p>
    <w:p>
      <w:pPr>
        <w:numPr>
          <w:ilvl w:val="0"/>
          <w:numId w:val="1010"/>
        </w:numPr>
        <w:pStyle w:val="Compact"/>
      </w:pPr>
      <w:r>
        <w:t xml:space="preserve">☐ Capacitación del equipo</w:t>
      </w:r>
    </w:p>
    <w:p>
      <w:pPr>
        <w:numPr>
          <w:ilvl w:val="0"/>
          <w:numId w:val="1010"/>
        </w:numPr>
        <w:pStyle w:val="Compact"/>
      </w:pPr>
      <w:r>
        <w:t xml:space="preserve">☐ Revisión de políticas</w:t>
      </w:r>
    </w:p>
    <w:bookmarkEnd w:id="112"/>
    <w:bookmarkStart w:id="113" w:name="verificación-de-seguridad"/>
    <w:p>
      <w:pPr>
        <w:pStyle w:val="Heading3"/>
      </w:pPr>
      <w:r>
        <w:t xml:space="preserve">🔒 Verificación de Seguridad</w:t>
      </w:r>
    </w:p>
    <w:p>
      <w:pPr>
        <w:numPr>
          <w:ilvl w:val="0"/>
          <w:numId w:val="1011"/>
        </w:numPr>
        <w:pStyle w:val="Compact"/>
      </w:pPr>
      <w:r>
        <w:t xml:space="preserve">☐ Auditar permisos de usuarios</w:t>
      </w:r>
    </w:p>
    <w:p>
      <w:pPr>
        <w:numPr>
          <w:ilvl w:val="0"/>
          <w:numId w:val="1011"/>
        </w:numPr>
        <w:pStyle w:val="Compact"/>
      </w:pPr>
      <w:r>
        <w:t xml:space="preserve">☐ Revisar logs de acceso</w:t>
      </w:r>
    </w:p>
    <w:p>
      <w:pPr>
        <w:numPr>
          <w:ilvl w:val="0"/>
          <w:numId w:val="1011"/>
        </w:numPr>
        <w:pStyle w:val="Compact"/>
      </w:pPr>
      <w:r>
        <w:t xml:space="preserve">☐ Verificar políticas de contraseñas</w:t>
      </w:r>
    </w:p>
    <w:p>
      <w:pPr>
        <w:numPr>
          <w:ilvl w:val="0"/>
          <w:numId w:val="1011"/>
        </w:numPr>
        <w:pStyle w:val="Compact"/>
      </w:pPr>
      <w:r>
        <w:t xml:space="preserve">☐ Validar respaldos de seguridad</w:t>
      </w:r>
    </w:p>
    <w:p>
      <w:pPr>
        <w:numPr>
          <w:ilvl w:val="0"/>
          <w:numId w:val="1011"/>
        </w:numPr>
        <w:pStyle w:val="Compact"/>
      </w:pPr>
      <w:r>
        <w:t xml:space="preserve">☐ Monitorear actividades sospechosas</w:t>
      </w:r>
    </w:p>
    <w:p>
      <w:pPr>
        <w:numPr>
          <w:ilvl w:val="0"/>
          <w:numId w:val="1011"/>
        </w:numPr>
        <w:pStyle w:val="Compact"/>
      </w:pPr>
      <w:r>
        <w:t xml:space="preserve">☐ Actualizar medidas de seguridad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5" w:name="conclusión"/>
    <w:p>
      <w:pPr>
        <w:pStyle w:val="Heading2"/>
      </w:pPr>
      <w:r>
        <w:t xml:space="preserve">🎉 Conclusión</w:t>
      </w:r>
    </w:p>
    <w:p>
      <w:pPr>
        <w:pStyle w:val="FirstParagraph"/>
      </w:pPr>
      <w:r>
        <w:t xml:space="preserve">Como administrador de MediTrack, tienes la responsabilidad y las herramientas necesarias para: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estionar eficientemente</w:t>
      </w:r>
      <w:r>
        <w:t xml:space="preserve"> </w:t>
      </w:r>
      <w:r>
        <w:t xml:space="preserve">todos los aspectos del sistema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antener la seguridad</w:t>
      </w:r>
      <w:r>
        <w:t xml:space="preserve"> </w:t>
      </w:r>
      <w:r>
        <w:t xml:space="preserve">e integridad de los dato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ptimizar el rendimiento</w:t>
      </w:r>
      <w:r>
        <w:t xml:space="preserve"> </w:t>
      </w:r>
      <w:r>
        <w:t xml:space="preserve">para todos los usuario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arantizar la disponibilidad</w:t>
      </w:r>
      <w:r>
        <w:t xml:space="preserve"> </w:t>
      </w:r>
      <w:r>
        <w:t xml:space="preserve">del sistema 24/7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upervisar y auditar</w:t>
      </w:r>
      <w:r>
        <w:t xml:space="preserve"> </w:t>
      </w:r>
      <w:r>
        <w:t xml:space="preserve">todas las actividad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porcionar soporte</w:t>
      </w:r>
      <w:r>
        <w:t xml:space="preserve"> </w:t>
      </w:r>
      <w:r>
        <w:t xml:space="preserve">a los usuarios finales</w:t>
      </w:r>
    </w:p>
    <w:p>
      <w:pPr>
        <w:pStyle w:val="FirstParagraph"/>
      </w:pPr>
      <w:r>
        <w:rPr>
          <w:bCs/>
          <w:b/>
        </w:rPr>
        <w:t xml:space="preserve">¡El éxito de MediTrack depende de tu gestión administrativa eficiente!</w:t>
      </w:r>
      <w:r>
        <w:t xml:space="preserve"> </w:t>
      </w:r>
      <w:r>
        <w:t xml:space="preserve">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Manual de Administrador v1.0 - MediTrack Sistema de Gestión Médica</w:t>
      </w:r>
      <w:r>
        <w:t xml:space="preserve"> </w:t>
      </w:r>
      <w:r>
        <w:rPr>
          <w:iCs/>
          <w:i/>
        </w:rPr>
        <w:t xml:space="preserve">Fecha de actualización: Enero 2025</w:t>
      </w:r>
      <w:r>
        <w:t xml:space="preserve"> </w:t>
      </w:r>
      <w:r>
        <w:rPr>
          <w:iCs/>
          <w:i/>
        </w:rPr>
        <w:t xml:space="preserve">Nivel de acceso: Administrador</w:t>
      </w:r>
    </w:p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23:10:09Z</dcterms:created>
  <dcterms:modified xsi:type="dcterms:W3CDTF">2025-07-11T23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